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98993" w14:textId="77777777" w:rsidR="00325601" w:rsidRPr="000F581E" w:rsidRDefault="00325601" w:rsidP="00325601">
      <w:pPr>
        <w:pStyle w:val="Heading1"/>
        <w:rPr>
          <w:b/>
        </w:rPr>
      </w:pPr>
      <w:r w:rsidRPr="000F581E">
        <w:rPr>
          <w:b/>
        </w:rPr>
        <w:t>Sampling Distribution and Confidence Interval - Segment 6</w:t>
      </w:r>
    </w:p>
    <w:p w14:paraId="34F7D5FF" w14:textId="78DD3884" w:rsidR="00325601" w:rsidRDefault="00325601" w:rsidP="00325601">
      <w:pPr>
        <w:pStyle w:val="Heading2"/>
      </w:pPr>
      <w:r>
        <w:t xml:space="preserve">PROBLEM </w:t>
      </w:r>
      <w:r w:rsidR="002209AB">
        <w:t>1</w:t>
      </w:r>
    </w:p>
    <w:p w14:paraId="22D962F1" w14:textId="77777777" w:rsidR="00325601" w:rsidRDefault="00325601" w:rsidP="00325601">
      <w:pPr>
        <w:ind w:left="-5"/>
      </w:pPr>
      <w:r>
        <w:t xml:space="preserve">A childcare agency was interested in examining the monthly amount that family pay for childcare outside the home per child. A random sample of </w:t>
      </w:r>
      <w:r w:rsidRPr="00601598">
        <w:rPr>
          <w:highlight w:val="yellow"/>
        </w:rPr>
        <w:t>64 families</w:t>
      </w:r>
      <w:r>
        <w:t xml:space="preserve"> was selected and the average and standard deviation were computed </w:t>
      </w:r>
      <w:r w:rsidRPr="00601598">
        <w:rPr>
          <w:highlight w:val="cyan"/>
        </w:rPr>
        <w:t>to be $675</w:t>
      </w:r>
      <w:r>
        <w:t xml:space="preserve"> </w:t>
      </w:r>
      <w:r w:rsidRPr="00601598">
        <w:rPr>
          <w:highlight w:val="green"/>
        </w:rPr>
        <w:t>and $40 respectively</w:t>
      </w:r>
      <w:r>
        <w:t xml:space="preserve">.  </w:t>
      </w:r>
    </w:p>
    <w:p w14:paraId="24FB1748" w14:textId="15154CE9" w:rsidR="008D38F7" w:rsidRPr="007D4952" w:rsidRDefault="008D38F7" w:rsidP="00325601">
      <w:pPr>
        <w:ind w:left="-5"/>
        <w:rPr>
          <w:color w:val="FF0000"/>
        </w:rPr>
      </w:pPr>
      <w:r w:rsidRPr="007D4952">
        <w:rPr>
          <w:color w:val="FF0000"/>
        </w:rPr>
        <w:t>S</w:t>
      </w:r>
      <w:r w:rsidR="00696FC1" w:rsidRPr="007D4952">
        <w:rPr>
          <w:color w:val="FF0000"/>
        </w:rPr>
        <w:t>E = Std /</w:t>
      </w:r>
      <w:proofErr w:type="spellStart"/>
      <w:r w:rsidR="00696FC1" w:rsidRPr="007D4952">
        <w:rPr>
          <w:color w:val="FF0000"/>
        </w:rPr>
        <w:t>SQRroot</w:t>
      </w:r>
      <w:proofErr w:type="spellEnd"/>
      <w:r w:rsidR="00696FC1" w:rsidRPr="007D4952">
        <w:rPr>
          <w:color w:val="FF0000"/>
        </w:rPr>
        <w:t xml:space="preserve"> SRS</w:t>
      </w:r>
      <w:r w:rsidR="004D27CC" w:rsidRPr="007D4952">
        <w:rPr>
          <w:color w:val="FF0000"/>
        </w:rPr>
        <w:t xml:space="preserve"> </w:t>
      </w:r>
      <w:proofErr w:type="gramStart"/>
      <w:r w:rsidR="004D27CC" w:rsidRPr="007D4952">
        <w:rPr>
          <w:color w:val="FF0000"/>
        </w:rPr>
        <w:t>= ?</w:t>
      </w:r>
      <w:proofErr w:type="gramEnd"/>
      <w:r w:rsidR="006E46D3">
        <w:rPr>
          <w:color w:val="FF0000"/>
        </w:rPr>
        <w:tab/>
      </w:r>
      <w:r w:rsidR="006E46D3">
        <w:rPr>
          <w:color w:val="FF0000"/>
        </w:rPr>
        <w:tab/>
      </w:r>
      <w:r w:rsidR="006E46D3">
        <w:rPr>
          <w:color w:val="FF0000"/>
        </w:rPr>
        <w:tab/>
      </w:r>
      <w:r w:rsidR="006E46D3">
        <w:rPr>
          <w:color w:val="FF0000"/>
        </w:rPr>
        <w:tab/>
      </w:r>
      <w:r w:rsidR="006E46D3">
        <w:rPr>
          <w:color w:val="FF0000"/>
        </w:rPr>
        <w:tab/>
        <w:t xml:space="preserve">99% </w:t>
      </w:r>
      <w:r w:rsidR="00F21FF6">
        <w:rPr>
          <w:color w:val="FF0000"/>
        </w:rPr>
        <w:t xml:space="preserve">z score = 2.57 </w:t>
      </w:r>
    </w:p>
    <w:p w14:paraId="09A3DD2E" w14:textId="3D56869E" w:rsidR="004D27CC" w:rsidRPr="007D4952" w:rsidRDefault="00696FC1" w:rsidP="00325601">
      <w:pPr>
        <w:ind w:left="-5"/>
        <w:rPr>
          <w:color w:val="FF0000"/>
        </w:rPr>
      </w:pPr>
      <w:r w:rsidRPr="007D4952">
        <w:rPr>
          <w:color w:val="FF0000"/>
        </w:rPr>
        <w:t>Average</w:t>
      </w:r>
      <w:r w:rsidR="004D27CC" w:rsidRPr="007D4952">
        <w:rPr>
          <w:color w:val="FF0000"/>
        </w:rPr>
        <w:t xml:space="preserve"> + (z score, SE) </w:t>
      </w:r>
      <w:r w:rsidR="00F21FF6">
        <w:rPr>
          <w:color w:val="FF0000"/>
        </w:rPr>
        <w:tab/>
      </w:r>
      <w:r w:rsidR="00F21FF6">
        <w:rPr>
          <w:color w:val="FF0000"/>
        </w:rPr>
        <w:tab/>
      </w:r>
      <w:r w:rsidR="00F21FF6">
        <w:rPr>
          <w:color w:val="FF0000"/>
        </w:rPr>
        <w:tab/>
      </w:r>
      <w:r w:rsidR="00F21FF6">
        <w:rPr>
          <w:color w:val="FF0000"/>
        </w:rPr>
        <w:tab/>
      </w:r>
      <w:r w:rsidR="00F21FF6">
        <w:rPr>
          <w:color w:val="FF0000"/>
        </w:rPr>
        <w:tab/>
      </w:r>
      <w:r w:rsidR="00F21FF6">
        <w:rPr>
          <w:color w:val="FF0000"/>
        </w:rPr>
        <w:tab/>
        <w:t xml:space="preserve">90% z score = 1.34 </w:t>
      </w:r>
    </w:p>
    <w:p w14:paraId="309968D5" w14:textId="7EE06389" w:rsidR="00696FC1" w:rsidRPr="007D4952" w:rsidRDefault="004D27CC" w:rsidP="00325601">
      <w:pPr>
        <w:ind w:left="-5"/>
        <w:rPr>
          <w:color w:val="FF0000"/>
        </w:rPr>
      </w:pPr>
      <w:r w:rsidRPr="007D4952">
        <w:rPr>
          <w:color w:val="FF0000"/>
        </w:rPr>
        <w:t xml:space="preserve">Average – (z score, </w:t>
      </w:r>
      <w:proofErr w:type="gramStart"/>
      <w:r w:rsidRPr="007D4952">
        <w:rPr>
          <w:color w:val="FF0000"/>
        </w:rPr>
        <w:t xml:space="preserve">SE) </w:t>
      </w:r>
      <w:r w:rsidR="00696FC1" w:rsidRPr="007D4952">
        <w:rPr>
          <w:color w:val="FF0000"/>
        </w:rPr>
        <w:t xml:space="preserve"> </w:t>
      </w:r>
      <w:r w:rsidR="00F21FF6">
        <w:rPr>
          <w:color w:val="FF0000"/>
        </w:rPr>
        <w:tab/>
      </w:r>
      <w:proofErr w:type="gramEnd"/>
      <w:r w:rsidR="00F21FF6">
        <w:rPr>
          <w:color w:val="FF0000"/>
        </w:rPr>
        <w:tab/>
      </w:r>
      <w:r w:rsidR="00F21FF6">
        <w:rPr>
          <w:color w:val="FF0000"/>
        </w:rPr>
        <w:tab/>
      </w:r>
      <w:r w:rsidR="00F21FF6">
        <w:rPr>
          <w:color w:val="FF0000"/>
        </w:rPr>
        <w:tab/>
      </w:r>
      <w:r w:rsidR="00F21FF6">
        <w:rPr>
          <w:color w:val="FF0000"/>
        </w:rPr>
        <w:tab/>
      </w:r>
      <w:r w:rsidR="00F21FF6">
        <w:rPr>
          <w:color w:val="FF0000"/>
        </w:rPr>
        <w:tab/>
        <w:t xml:space="preserve">95% z score = 1.96 </w:t>
      </w:r>
    </w:p>
    <w:p w14:paraId="06ED5062" w14:textId="77777777" w:rsidR="008D38F7" w:rsidRDefault="008D38F7" w:rsidP="00325601">
      <w:pPr>
        <w:ind w:left="-5"/>
      </w:pPr>
    </w:p>
    <w:p w14:paraId="08B58016" w14:textId="77777777" w:rsidR="00325601" w:rsidRDefault="00325601" w:rsidP="00325601">
      <w:pPr>
        <w:numPr>
          <w:ilvl w:val="0"/>
          <w:numId w:val="8"/>
        </w:numPr>
        <w:spacing w:after="7" w:line="248" w:lineRule="auto"/>
        <w:ind w:right="40" w:hanging="360"/>
      </w:pPr>
      <w:r>
        <w:t>Find a 99% confidence interval for the monthly average amount spent per child.</w:t>
      </w:r>
    </w:p>
    <w:p w14:paraId="72D7D073" w14:textId="1EB1F565" w:rsidR="00601598" w:rsidRPr="00C46974" w:rsidRDefault="006E46D3" w:rsidP="00601598">
      <w:pPr>
        <w:spacing w:after="7" w:line="248" w:lineRule="auto"/>
        <w:ind w:left="720" w:right="40"/>
        <w:rPr>
          <w:color w:val="FF0000"/>
        </w:rPr>
      </w:pPr>
      <w:r w:rsidRPr="00C46974">
        <w:rPr>
          <w:color w:val="FF0000"/>
        </w:rPr>
        <w:t>99</w:t>
      </w:r>
      <w:r w:rsidR="007B5A82" w:rsidRPr="00C46974">
        <w:rPr>
          <w:color w:val="FF0000"/>
        </w:rPr>
        <w:t>% =</w:t>
      </w:r>
      <w:r w:rsidRPr="00C46974">
        <w:rPr>
          <w:color w:val="FF0000"/>
        </w:rPr>
        <w:t xml:space="preserve"> </w:t>
      </w:r>
      <w:r w:rsidR="00601598" w:rsidRPr="00C46974">
        <w:rPr>
          <w:color w:val="FF0000"/>
        </w:rPr>
        <w:t xml:space="preserve">Z score </w:t>
      </w:r>
      <w:r w:rsidRPr="00C46974">
        <w:rPr>
          <w:color w:val="FF0000"/>
        </w:rPr>
        <w:t>= 2.57</w:t>
      </w:r>
      <w:r w:rsidR="00601598" w:rsidRPr="00C46974">
        <w:rPr>
          <w:color w:val="FF0000"/>
        </w:rPr>
        <w:t xml:space="preserve"> </w:t>
      </w:r>
    </w:p>
    <w:p w14:paraId="13BC186F" w14:textId="77777777" w:rsidR="0073283B" w:rsidRPr="00C46974" w:rsidRDefault="0073283B" w:rsidP="00601598">
      <w:pPr>
        <w:spacing w:after="7" w:line="248" w:lineRule="auto"/>
        <w:ind w:left="720" w:right="40"/>
        <w:rPr>
          <w:color w:val="FF0000"/>
        </w:rPr>
      </w:pPr>
    </w:p>
    <w:p w14:paraId="13CCC3AA" w14:textId="23DAB5F6" w:rsidR="0073283B" w:rsidRPr="00C46974" w:rsidRDefault="0073283B" w:rsidP="00601598">
      <w:pPr>
        <w:spacing w:after="7" w:line="248" w:lineRule="auto"/>
        <w:ind w:left="720" w:right="40"/>
        <w:rPr>
          <w:color w:val="FF0000"/>
        </w:rPr>
      </w:pPr>
      <w:r w:rsidRPr="00C46974">
        <w:rPr>
          <w:color w:val="FF0000"/>
        </w:rPr>
        <w:t xml:space="preserve">SE = </w:t>
      </w:r>
      <w:r w:rsidR="00521185" w:rsidRPr="00C46974">
        <w:rPr>
          <w:color w:val="FF0000"/>
        </w:rPr>
        <w:t>40</w:t>
      </w:r>
      <w:r w:rsidRPr="00C46974">
        <w:rPr>
          <w:color w:val="FF0000"/>
        </w:rPr>
        <w:t>/</w:t>
      </w:r>
      <w:r w:rsidR="007B5A82" w:rsidRPr="00C46974">
        <w:rPr>
          <w:color w:val="FF0000"/>
        </w:rPr>
        <w:t>SQR (</w:t>
      </w:r>
      <w:r w:rsidR="00521185" w:rsidRPr="00C46974">
        <w:rPr>
          <w:color w:val="FF0000"/>
        </w:rPr>
        <w:t>64</w:t>
      </w:r>
      <w:proofErr w:type="gramStart"/>
      <w:r w:rsidR="00521185" w:rsidRPr="00C46974">
        <w:rPr>
          <w:color w:val="FF0000"/>
        </w:rPr>
        <w:t xml:space="preserve">) </w:t>
      </w:r>
      <w:r w:rsidRPr="00C46974">
        <w:rPr>
          <w:color w:val="FF0000"/>
        </w:rPr>
        <w:t xml:space="preserve"> </w:t>
      </w:r>
      <w:r w:rsidR="0088510B" w:rsidRPr="00C46974">
        <w:rPr>
          <w:color w:val="FF0000"/>
        </w:rPr>
        <w:t>=</w:t>
      </w:r>
      <w:proofErr w:type="gramEnd"/>
      <w:r w:rsidR="0088510B" w:rsidRPr="00C46974">
        <w:rPr>
          <w:color w:val="FF0000"/>
        </w:rPr>
        <w:t xml:space="preserve"> 5 </w:t>
      </w:r>
    </w:p>
    <w:p w14:paraId="1EEF9665" w14:textId="77777777" w:rsidR="00CD078C" w:rsidRPr="00C46974" w:rsidRDefault="00CD078C" w:rsidP="00601598">
      <w:pPr>
        <w:spacing w:after="7" w:line="248" w:lineRule="auto"/>
        <w:ind w:left="720" w:right="40"/>
        <w:rPr>
          <w:color w:val="FF0000"/>
        </w:rPr>
      </w:pPr>
    </w:p>
    <w:p w14:paraId="2F367FCC" w14:textId="74519C0A" w:rsidR="00E762DE" w:rsidRPr="00C46974" w:rsidRDefault="00C46974" w:rsidP="00601598">
      <w:pPr>
        <w:spacing w:after="7" w:line="248" w:lineRule="auto"/>
        <w:ind w:left="720" w:right="40"/>
        <w:rPr>
          <w:color w:val="FF0000"/>
        </w:rPr>
      </w:pPr>
      <w:r w:rsidRPr="00C46974">
        <w:rPr>
          <w:color w:val="FF0000"/>
        </w:rPr>
        <w:t xml:space="preserve">(Z score + SE) </w:t>
      </w:r>
      <w:r w:rsidR="007B5A82" w:rsidRPr="00C46974">
        <w:rPr>
          <w:color w:val="FF0000"/>
        </w:rPr>
        <w:t>= 12.85</w:t>
      </w:r>
    </w:p>
    <w:p w14:paraId="2D1398AE" w14:textId="77777777" w:rsidR="00CD078C" w:rsidRPr="00C46974" w:rsidRDefault="00CD078C" w:rsidP="00601598">
      <w:pPr>
        <w:spacing w:after="7" w:line="248" w:lineRule="auto"/>
        <w:ind w:left="720" w:right="40"/>
        <w:rPr>
          <w:color w:val="FF0000"/>
        </w:rPr>
      </w:pPr>
    </w:p>
    <w:p w14:paraId="79CD78CD" w14:textId="36D74EBE" w:rsidR="00E762DE" w:rsidRPr="00C46974" w:rsidRDefault="0088510B" w:rsidP="00601598">
      <w:pPr>
        <w:spacing w:after="7" w:line="248" w:lineRule="auto"/>
        <w:ind w:left="720" w:right="40"/>
        <w:rPr>
          <w:color w:val="FF0000"/>
        </w:rPr>
      </w:pPr>
      <w:r w:rsidRPr="00C46974">
        <w:rPr>
          <w:color w:val="FF0000"/>
        </w:rPr>
        <w:t xml:space="preserve">Upper bound= </w:t>
      </w:r>
      <w:r w:rsidR="00C22FF3" w:rsidRPr="00C46974">
        <w:rPr>
          <w:color w:val="FF0000"/>
        </w:rPr>
        <w:t>Average</w:t>
      </w:r>
      <w:r w:rsidR="00C22FF3">
        <w:rPr>
          <w:color w:val="FF0000"/>
        </w:rPr>
        <w:t xml:space="preserve"> (675)</w:t>
      </w:r>
      <w:r w:rsidR="00E762DE" w:rsidRPr="00C46974">
        <w:rPr>
          <w:color w:val="FF0000"/>
        </w:rPr>
        <w:t xml:space="preserve"> + </w:t>
      </w:r>
      <w:r w:rsidR="007B5A82" w:rsidRPr="00C46974">
        <w:rPr>
          <w:color w:val="FF0000"/>
        </w:rPr>
        <w:t>(2.57</w:t>
      </w:r>
      <w:r w:rsidR="00E762DE" w:rsidRPr="00C46974">
        <w:rPr>
          <w:color w:val="FF0000"/>
        </w:rPr>
        <w:t xml:space="preserve"> * </w:t>
      </w:r>
      <w:r w:rsidRPr="00C46974">
        <w:rPr>
          <w:color w:val="FF0000"/>
        </w:rPr>
        <w:t>5</w:t>
      </w:r>
      <w:r w:rsidR="00681C06" w:rsidRPr="00C46974">
        <w:rPr>
          <w:color w:val="FF0000"/>
        </w:rPr>
        <w:t>) = 687.85</w:t>
      </w:r>
    </w:p>
    <w:p w14:paraId="2ACD3103" w14:textId="1507A35A" w:rsidR="005F69C7" w:rsidRPr="00C46974" w:rsidRDefault="0088510B" w:rsidP="00601598">
      <w:pPr>
        <w:spacing w:after="7" w:line="248" w:lineRule="auto"/>
        <w:ind w:left="720" w:right="40"/>
        <w:rPr>
          <w:color w:val="FF0000"/>
        </w:rPr>
      </w:pPr>
      <w:r w:rsidRPr="00C46974">
        <w:rPr>
          <w:color w:val="FF0000"/>
        </w:rPr>
        <w:t xml:space="preserve">Lower bound = </w:t>
      </w:r>
      <w:r w:rsidR="00C22FF3" w:rsidRPr="00C46974">
        <w:rPr>
          <w:color w:val="FF0000"/>
        </w:rPr>
        <w:t>Average</w:t>
      </w:r>
      <w:r w:rsidR="00C22FF3">
        <w:rPr>
          <w:color w:val="FF0000"/>
        </w:rPr>
        <w:t xml:space="preserve"> (675)</w:t>
      </w:r>
      <w:r w:rsidR="00681C06" w:rsidRPr="00C46974">
        <w:rPr>
          <w:color w:val="FF0000"/>
        </w:rPr>
        <w:t xml:space="preserve"> – (2.57 * 5) </w:t>
      </w:r>
      <w:r w:rsidR="00CD078C" w:rsidRPr="00C46974">
        <w:rPr>
          <w:color w:val="FF0000"/>
        </w:rPr>
        <w:t xml:space="preserve">= 662.15 </w:t>
      </w:r>
    </w:p>
    <w:p w14:paraId="3311A823" w14:textId="77777777" w:rsidR="00CD078C" w:rsidRDefault="00CD078C" w:rsidP="00601598">
      <w:pPr>
        <w:spacing w:after="7" w:line="248" w:lineRule="auto"/>
        <w:ind w:left="720" w:right="40"/>
      </w:pPr>
    </w:p>
    <w:p w14:paraId="162D472C" w14:textId="77777777" w:rsidR="00CD078C" w:rsidRDefault="00CD078C" w:rsidP="00601598">
      <w:pPr>
        <w:spacing w:after="7" w:line="248" w:lineRule="auto"/>
        <w:ind w:left="720" w:right="40"/>
      </w:pPr>
    </w:p>
    <w:p w14:paraId="35FF78E0" w14:textId="77777777" w:rsidR="00325601" w:rsidRDefault="00325601" w:rsidP="00325601">
      <w:pPr>
        <w:numPr>
          <w:ilvl w:val="0"/>
          <w:numId w:val="8"/>
        </w:numPr>
        <w:spacing w:after="266" w:line="239" w:lineRule="auto"/>
        <w:ind w:right="40" w:hanging="360"/>
      </w:pPr>
      <w:r>
        <w:t>A social worker claims that the average monthly amount spent for childcare outside the home is $700 per child. You suspect it is less. Based on the sample data, can you reject the social worker’s claim?</w:t>
      </w:r>
    </w:p>
    <w:p w14:paraId="72B83246" w14:textId="57255434" w:rsidR="00474218" w:rsidRPr="008F0BA5" w:rsidRDefault="00474218" w:rsidP="00474218">
      <w:pPr>
        <w:spacing w:after="266" w:line="239" w:lineRule="auto"/>
        <w:ind w:left="720" w:right="40"/>
        <w:rPr>
          <w:color w:val="FF0000"/>
        </w:rPr>
      </w:pPr>
      <w:r w:rsidRPr="008F0BA5">
        <w:rPr>
          <w:color w:val="FF0000"/>
        </w:rPr>
        <w:t xml:space="preserve">We can reject the </w:t>
      </w:r>
      <w:r w:rsidR="00860DA1" w:rsidRPr="008F0BA5">
        <w:rPr>
          <w:color w:val="FF0000"/>
        </w:rPr>
        <w:t xml:space="preserve">social worker’s claim </w:t>
      </w:r>
      <w:r w:rsidR="008F0BA5" w:rsidRPr="008F0BA5">
        <w:rPr>
          <w:color w:val="FF0000"/>
        </w:rPr>
        <w:t>since</w:t>
      </w:r>
      <w:r w:rsidR="00860DA1" w:rsidRPr="008F0BA5">
        <w:rPr>
          <w:color w:val="FF0000"/>
        </w:rPr>
        <w:t xml:space="preserve"> </w:t>
      </w:r>
      <w:r w:rsidR="009C411E" w:rsidRPr="008F0BA5">
        <w:rPr>
          <w:color w:val="FF0000"/>
        </w:rPr>
        <w:t xml:space="preserve">the value of 700 dollars does not contain in the confidence interval computed above, this means that data </w:t>
      </w:r>
      <w:r w:rsidR="00CF6A79" w:rsidRPr="008F0BA5">
        <w:rPr>
          <w:color w:val="FF0000"/>
        </w:rPr>
        <w:t>provides strong evidence to reject the social worker’s claim</w:t>
      </w:r>
      <w:r w:rsidR="003F3722" w:rsidRPr="008F0BA5">
        <w:rPr>
          <w:color w:val="FF0000"/>
        </w:rPr>
        <w:t xml:space="preserve">. </w:t>
      </w:r>
    </w:p>
    <w:p w14:paraId="092A8E35" w14:textId="28FA439E" w:rsidR="003F3722" w:rsidRPr="008F0BA5" w:rsidRDefault="003F3722" w:rsidP="00474218">
      <w:pPr>
        <w:spacing w:after="266" w:line="239" w:lineRule="auto"/>
        <w:ind w:left="720" w:right="40"/>
        <w:rPr>
          <w:color w:val="FF0000"/>
        </w:rPr>
      </w:pPr>
      <w:r w:rsidRPr="008F0BA5">
        <w:rPr>
          <w:color w:val="FF0000"/>
        </w:rPr>
        <w:t xml:space="preserve">Families spent less than 700 dollars per child per </w:t>
      </w:r>
      <w:r w:rsidR="008F0BA5" w:rsidRPr="008F0BA5">
        <w:rPr>
          <w:color w:val="FF0000"/>
        </w:rPr>
        <w:t>childcare</w:t>
      </w:r>
      <w:r w:rsidRPr="008F0BA5">
        <w:rPr>
          <w:color w:val="FF0000"/>
        </w:rPr>
        <w:t xml:space="preserve">. </w:t>
      </w:r>
    </w:p>
    <w:p w14:paraId="24CCFBA6" w14:textId="43006F4C" w:rsidR="00325601" w:rsidRDefault="00325601" w:rsidP="00325601">
      <w:pPr>
        <w:pStyle w:val="Heading2"/>
      </w:pPr>
      <w:r>
        <w:t xml:space="preserve">PROBLEM </w:t>
      </w:r>
      <w:r w:rsidR="002209AB">
        <w:t>2</w:t>
      </w:r>
    </w:p>
    <w:p w14:paraId="2468FD24" w14:textId="2E487A5C" w:rsidR="00C22FF3" w:rsidRDefault="00325601" w:rsidP="00F90F92">
      <w:pPr>
        <w:spacing w:after="261"/>
        <w:ind w:left="-5"/>
      </w:pPr>
      <w:r>
        <w:t xml:space="preserve">The mean time between failures (in hours) for a </w:t>
      </w:r>
      <w:proofErr w:type="spellStart"/>
      <w:r>
        <w:t>Telektronic</w:t>
      </w:r>
      <w:proofErr w:type="spellEnd"/>
      <w:r>
        <w:t xml:space="preserve"> Company radio used in light aircraft is </w:t>
      </w:r>
      <w:r w:rsidRPr="00FE63CB">
        <w:rPr>
          <w:highlight w:val="yellow"/>
        </w:rPr>
        <w:t>420h.</w:t>
      </w:r>
      <w:r>
        <w:t xml:space="preserve"> After 15 new radios were modified in an attempt to improve reliability, tests were conducted to measure the times between failures. For the </w:t>
      </w:r>
      <w:r w:rsidRPr="00146213">
        <w:rPr>
          <w:highlight w:val="magenta"/>
        </w:rPr>
        <w:t>15 new radios</w:t>
      </w:r>
      <w:r>
        <w:t xml:space="preserve">, the average time between failures was </w:t>
      </w:r>
      <w:r w:rsidRPr="00455DCD">
        <w:rPr>
          <w:highlight w:val="green"/>
        </w:rPr>
        <w:t>434.73h</w:t>
      </w:r>
      <w:r>
        <w:t xml:space="preserve"> and the standard deviation was </w:t>
      </w:r>
      <w:r w:rsidRPr="00455DCD">
        <w:rPr>
          <w:highlight w:val="cyan"/>
        </w:rPr>
        <w:t>18.01h.</w:t>
      </w:r>
      <w:r>
        <w:t xml:space="preserve"> Compute a 95% confidence interval. Does it appear that the modification improved the reliability? </w:t>
      </w:r>
    </w:p>
    <w:p w14:paraId="3DBF1C80" w14:textId="4551D199" w:rsidR="00C22FF3" w:rsidRPr="00C46974" w:rsidRDefault="00C22FF3" w:rsidP="00C22FF3">
      <w:pPr>
        <w:spacing w:after="7" w:line="248" w:lineRule="auto"/>
        <w:ind w:left="720" w:right="40"/>
        <w:rPr>
          <w:color w:val="FF0000"/>
        </w:rPr>
      </w:pPr>
      <w:r w:rsidRPr="00C46974">
        <w:rPr>
          <w:color w:val="FF0000"/>
        </w:rPr>
        <w:t>9</w:t>
      </w:r>
      <w:r w:rsidR="00BC3D0A">
        <w:rPr>
          <w:color w:val="FF0000"/>
        </w:rPr>
        <w:t>5</w:t>
      </w:r>
      <w:r w:rsidR="00F90F92" w:rsidRPr="00C46974">
        <w:rPr>
          <w:color w:val="FF0000"/>
        </w:rPr>
        <w:t>% =</w:t>
      </w:r>
      <w:r w:rsidRPr="00C46974">
        <w:rPr>
          <w:color w:val="FF0000"/>
        </w:rPr>
        <w:t xml:space="preserve"> Z score = </w:t>
      </w:r>
      <w:r w:rsidR="00BC3D0A">
        <w:rPr>
          <w:color w:val="FF0000"/>
        </w:rPr>
        <w:t>1.96</w:t>
      </w:r>
    </w:p>
    <w:p w14:paraId="67B53E9A" w14:textId="77777777" w:rsidR="00C22FF3" w:rsidRPr="00C46974" w:rsidRDefault="00C22FF3" w:rsidP="00C22FF3">
      <w:pPr>
        <w:spacing w:after="7" w:line="248" w:lineRule="auto"/>
        <w:ind w:left="720" w:right="40"/>
        <w:rPr>
          <w:color w:val="FF0000"/>
        </w:rPr>
      </w:pPr>
    </w:p>
    <w:p w14:paraId="2F2F8D90" w14:textId="3EA99793" w:rsidR="00C22FF3" w:rsidRPr="00C46974" w:rsidRDefault="00C22FF3" w:rsidP="00C22FF3">
      <w:pPr>
        <w:spacing w:after="7" w:line="248" w:lineRule="auto"/>
        <w:ind w:left="720" w:right="40"/>
        <w:rPr>
          <w:color w:val="FF0000"/>
        </w:rPr>
      </w:pPr>
      <w:r w:rsidRPr="00C46974">
        <w:rPr>
          <w:color w:val="FF0000"/>
        </w:rPr>
        <w:t>SE =</w:t>
      </w:r>
      <w:r w:rsidR="00BC3D0A">
        <w:rPr>
          <w:color w:val="FF0000"/>
        </w:rPr>
        <w:t xml:space="preserve"> 18.01</w:t>
      </w:r>
      <w:r w:rsidRPr="00C46974">
        <w:rPr>
          <w:color w:val="FF0000"/>
        </w:rPr>
        <w:t>/</w:t>
      </w:r>
      <w:r w:rsidR="00AB4765" w:rsidRPr="00C46974">
        <w:rPr>
          <w:color w:val="FF0000"/>
        </w:rPr>
        <w:t>SQR (</w:t>
      </w:r>
      <w:r w:rsidR="00BC3D0A">
        <w:rPr>
          <w:color w:val="FF0000"/>
        </w:rPr>
        <w:t>15</w:t>
      </w:r>
      <w:proofErr w:type="gramStart"/>
      <w:r w:rsidRPr="00C46974">
        <w:rPr>
          <w:color w:val="FF0000"/>
        </w:rPr>
        <w:t>)  =</w:t>
      </w:r>
      <w:proofErr w:type="gramEnd"/>
      <w:r w:rsidRPr="00C46974">
        <w:rPr>
          <w:color w:val="FF0000"/>
        </w:rPr>
        <w:t xml:space="preserve"> </w:t>
      </w:r>
      <w:r w:rsidR="006C368F">
        <w:rPr>
          <w:color w:val="FF0000"/>
        </w:rPr>
        <w:t>4.653</w:t>
      </w:r>
      <w:r w:rsidRPr="00C46974">
        <w:rPr>
          <w:color w:val="FF0000"/>
        </w:rPr>
        <w:t xml:space="preserve"> </w:t>
      </w:r>
    </w:p>
    <w:p w14:paraId="4E568B34" w14:textId="77777777" w:rsidR="00C22FF3" w:rsidRPr="00C46974" w:rsidRDefault="00C22FF3" w:rsidP="00C22FF3">
      <w:pPr>
        <w:spacing w:after="7" w:line="248" w:lineRule="auto"/>
        <w:ind w:left="720" w:right="40"/>
        <w:rPr>
          <w:color w:val="FF0000"/>
        </w:rPr>
      </w:pPr>
    </w:p>
    <w:p w14:paraId="69272513" w14:textId="17D72E23" w:rsidR="00C22FF3" w:rsidRPr="00C46974" w:rsidRDefault="00C22FF3" w:rsidP="00C22FF3">
      <w:pPr>
        <w:spacing w:after="7" w:line="248" w:lineRule="auto"/>
        <w:ind w:left="720" w:right="40"/>
        <w:rPr>
          <w:color w:val="FF0000"/>
        </w:rPr>
      </w:pPr>
      <w:r w:rsidRPr="00C46974">
        <w:rPr>
          <w:color w:val="FF0000"/>
        </w:rPr>
        <w:lastRenderedPageBreak/>
        <w:t xml:space="preserve">(Z score + SE) </w:t>
      </w:r>
      <w:r w:rsidR="00AB4765" w:rsidRPr="00C46974">
        <w:rPr>
          <w:color w:val="FF0000"/>
        </w:rPr>
        <w:t>= 9.1213</w:t>
      </w:r>
    </w:p>
    <w:p w14:paraId="1DC64C48" w14:textId="77777777" w:rsidR="00C22FF3" w:rsidRPr="00C46974" w:rsidRDefault="00C22FF3" w:rsidP="00C22FF3">
      <w:pPr>
        <w:spacing w:after="7" w:line="248" w:lineRule="auto"/>
        <w:ind w:left="720" w:right="40"/>
        <w:rPr>
          <w:color w:val="FF0000"/>
        </w:rPr>
      </w:pPr>
    </w:p>
    <w:p w14:paraId="5B691BBB" w14:textId="78057F41" w:rsidR="00C22FF3" w:rsidRPr="00C46974" w:rsidRDefault="00C22FF3" w:rsidP="00C22FF3">
      <w:pPr>
        <w:spacing w:after="7" w:line="248" w:lineRule="auto"/>
        <w:ind w:left="720" w:right="40"/>
        <w:rPr>
          <w:color w:val="FF0000"/>
        </w:rPr>
      </w:pPr>
      <w:r w:rsidRPr="00C46974">
        <w:rPr>
          <w:color w:val="FF0000"/>
        </w:rPr>
        <w:t xml:space="preserve">Upper bound= </w:t>
      </w:r>
      <w:r w:rsidR="006C368F" w:rsidRPr="00C46974">
        <w:rPr>
          <w:color w:val="FF0000"/>
        </w:rPr>
        <w:t>Average</w:t>
      </w:r>
      <w:r w:rsidR="006C368F">
        <w:rPr>
          <w:color w:val="FF0000"/>
        </w:rPr>
        <w:t xml:space="preserve"> (434.73</w:t>
      </w:r>
      <w:r w:rsidR="00AB4765">
        <w:rPr>
          <w:color w:val="FF0000"/>
        </w:rPr>
        <w:t xml:space="preserve">) </w:t>
      </w:r>
      <w:r w:rsidR="00AB4765" w:rsidRPr="00C46974">
        <w:rPr>
          <w:color w:val="FF0000"/>
        </w:rPr>
        <w:t>+</w:t>
      </w:r>
      <w:r w:rsidRPr="00C46974">
        <w:rPr>
          <w:color w:val="FF0000"/>
        </w:rPr>
        <w:t xml:space="preserve"> </w:t>
      </w:r>
      <w:r w:rsidR="006C368F" w:rsidRPr="00C46974">
        <w:rPr>
          <w:color w:val="FF0000"/>
        </w:rPr>
        <w:t>(1.96</w:t>
      </w:r>
      <w:r w:rsidR="006C368F">
        <w:rPr>
          <w:color w:val="FF0000"/>
        </w:rPr>
        <w:t xml:space="preserve"> </w:t>
      </w:r>
      <w:r w:rsidRPr="00C46974">
        <w:rPr>
          <w:color w:val="FF0000"/>
        </w:rPr>
        <w:t xml:space="preserve">* </w:t>
      </w:r>
      <w:r w:rsidR="006C368F">
        <w:rPr>
          <w:color w:val="FF0000"/>
        </w:rPr>
        <w:t>4.653</w:t>
      </w:r>
      <w:r w:rsidRPr="00C46974">
        <w:rPr>
          <w:color w:val="FF0000"/>
        </w:rPr>
        <w:t xml:space="preserve">) = </w:t>
      </w:r>
      <w:r w:rsidR="006C368F">
        <w:rPr>
          <w:color w:val="FF0000"/>
        </w:rPr>
        <w:t>443.84</w:t>
      </w:r>
    </w:p>
    <w:p w14:paraId="6A59A9E6" w14:textId="721B88DF" w:rsidR="00C22FF3" w:rsidRPr="00C46974" w:rsidRDefault="00C22FF3" w:rsidP="00C22FF3">
      <w:pPr>
        <w:spacing w:after="7" w:line="248" w:lineRule="auto"/>
        <w:ind w:left="720" w:right="40"/>
        <w:rPr>
          <w:color w:val="FF0000"/>
        </w:rPr>
      </w:pPr>
      <w:r w:rsidRPr="00C46974">
        <w:rPr>
          <w:color w:val="FF0000"/>
        </w:rPr>
        <w:t xml:space="preserve">Lower bound = </w:t>
      </w:r>
      <w:r w:rsidR="00AB4765" w:rsidRPr="00C46974">
        <w:rPr>
          <w:color w:val="FF0000"/>
        </w:rPr>
        <w:t>Average</w:t>
      </w:r>
      <w:r w:rsidR="00AB4765">
        <w:rPr>
          <w:color w:val="FF0000"/>
        </w:rPr>
        <w:t xml:space="preserve"> (</w:t>
      </w:r>
      <w:r w:rsidR="006C368F">
        <w:rPr>
          <w:color w:val="FF0000"/>
        </w:rPr>
        <w:t>434.73)</w:t>
      </w:r>
      <w:r w:rsidRPr="00C46974">
        <w:rPr>
          <w:color w:val="FF0000"/>
        </w:rPr>
        <w:t xml:space="preserve"> – (</w:t>
      </w:r>
      <w:r w:rsidR="006C368F">
        <w:rPr>
          <w:color w:val="FF0000"/>
        </w:rPr>
        <w:t>1.96</w:t>
      </w:r>
      <w:r w:rsidRPr="00C46974">
        <w:rPr>
          <w:color w:val="FF0000"/>
        </w:rPr>
        <w:t xml:space="preserve"> * </w:t>
      </w:r>
      <w:r w:rsidR="006C368F">
        <w:rPr>
          <w:color w:val="FF0000"/>
        </w:rPr>
        <w:t>4.653</w:t>
      </w:r>
      <w:r w:rsidRPr="00C46974">
        <w:rPr>
          <w:color w:val="FF0000"/>
        </w:rPr>
        <w:t xml:space="preserve">) = </w:t>
      </w:r>
      <w:r w:rsidR="00775744">
        <w:rPr>
          <w:color w:val="FF0000"/>
        </w:rPr>
        <w:t>425.61</w:t>
      </w:r>
    </w:p>
    <w:p w14:paraId="7D11EF88" w14:textId="7263C038" w:rsidR="00C22FF3" w:rsidRPr="002E75F4" w:rsidRDefault="00A31C68" w:rsidP="00C22FF3">
      <w:pPr>
        <w:spacing w:after="261"/>
        <w:rPr>
          <w:color w:val="FF0000"/>
        </w:rPr>
      </w:pPr>
      <w:r w:rsidRPr="002E75F4">
        <w:rPr>
          <w:color w:val="FF0000"/>
        </w:rPr>
        <w:t xml:space="preserve">Mean = 420 </w:t>
      </w:r>
    </w:p>
    <w:p w14:paraId="025E35F1" w14:textId="7C41A568" w:rsidR="00A31C68" w:rsidRPr="00D1165F" w:rsidRDefault="002E75F4" w:rsidP="00C22FF3">
      <w:pPr>
        <w:spacing w:after="261"/>
        <w:rPr>
          <w:color w:val="FF0000"/>
        </w:rPr>
      </w:pPr>
      <w:r w:rsidRPr="004B7242">
        <w:rPr>
          <w:color w:val="FF0000"/>
        </w:rPr>
        <w:t>Although it’s not within the range, the</w:t>
      </w:r>
      <w:r w:rsidR="00A31C68" w:rsidRPr="004B7242">
        <w:rPr>
          <w:color w:val="FF0000"/>
        </w:rPr>
        <w:t xml:space="preserve"> confidence interval comp</w:t>
      </w:r>
      <w:r w:rsidRPr="004B7242">
        <w:rPr>
          <w:color w:val="FF0000"/>
        </w:rPr>
        <w:t>uted above. It indicates that the average time between failure is a value between 425.61</w:t>
      </w:r>
      <w:r w:rsidR="004B7242" w:rsidRPr="004B7242">
        <w:rPr>
          <w:color w:val="FF0000"/>
        </w:rPr>
        <w:t>h</w:t>
      </w:r>
      <w:r w:rsidRPr="004B7242">
        <w:rPr>
          <w:color w:val="FF0000"/>
        </w:rPr>
        <w:t xml:space="preserve"> and 443.84</w:t>
      </w:r>
      <w:r w:rsidR="004B7242" w:rsidRPr="004B7242">
        <w:rPr>
          <w:color w:val="FF0000"/>
        </w:rPr>
        <w:t>h</w:t>
      </w:r>
      <w:r w:rsidRPr="004B7242">
        <w:rPr>
          <w:color w:val="FF0000"/>
        </w:rPr>
        <w:t>. this is significance higher than the previous value of 420h.</w:t>
      </w:r>
    </w:p>
    <w:p w14:paraId="0D6CE71B" w14:textId="2066B6A3" w:rsidR="00325601" w:rsidRDefault="00325601" w:rsidP="00325601">
      <w:pPr>
        <w:pStyle w:val="Heading2"/>
      </w:pPr>
      <w:r>
        <w:t xml:space="preserve">PROBLEM </w:t>
      </w:r>
      <w:r w:rsidR="002209AB">
        <w:t>3</w:t>
      </w:r>
    </w:p>
    <w:p w14:paraId="25EA9F32" w14:textId="77777777" w:rsidR="00325601" w:rsidRDefault="00325601" w:rsidP="00325601">
      <w:pPr>
        <w:ind w:left="-5"/>
      </w:pPr>
      <w:r w:rsidRPr="004B7242">
        <w:rPr>
          <w:color w:val="000000" w:themeColor="text1"/>
          <w:highlight w:val="yellow"/>
        </w:rPr>
        <w:t>Fifty new computer chips</w:t>
      </w:r>
      <w:r w:rsidRPr="004B7242">
        <w:rPr>
          <w:color w:val="000000" w:themeColor="text1"/>
        </w:rPr>
        <w:t xml:space="preserve"> </w:t>
      </w:r>
      <w:r>
        <w:t xml:space="preserve">were tested for speed in a certain application. The average speed, in Mhz, for the new chips was </w:t>
      </w:r>
      <w:r w:rsidRPr="004B7242">
        <w:rPr>
          <w:highlight w:val="cyan"/>
        </w:rPr>
        <w:t>495.6</w:t>
      </w:r>
      <w:r>
        <w:t xml:space="preserve"> and the </w:t>
      </w:r>
      <w:r w:rsidRPr="004B7242">
        <w:rPr>
          <w:highlight w:val="green"/>
        </w:rPr>
        <w:t>standard deviation was 19.4.</w:t>
      </w:r>
      <w:r>
        <w:t xml:space="preserve">  </w:t>
      </w:r>
    </w:p>
    <w:p w14:paraId="34EA1755" w14:textId="77777777" w:rsidR="00325601" w:rsidRDefault="00325601" w:rsidP="00325601">
      <w:pPr>
        <w:numPr>
          <w:ilvl w:val="0"/>
          <w:numId w:val="9"/>
        </w:numPr>
        <w:spacing w:after="7" w:line="248" w:lineRule="auto"/>
        <w:ind w:hanging="360"/>
      </w:pPr>
      <w:r>
        <w:t>Compute a 95% confidence interval for the average speed using the sample of 50 computer chips.</w:t>
      </w:r>
    </w:p>
    <w:p w14:paraId="21A98377" w14:textId="4D4A9AFF" w:rsidR="004B7242" w:rsidRPr="004B7242" w:rsidRDefault="004B7242" w:rsidP="004B7242">
      <w:pPr>
        <w:pStyle w:val="ListParagraph"/>
        <w:spacing w:after="7" w:line="248" w:lineRule="auto"/>
        <w:ind w:left="360" w:right="40"/>
        <w:rPr>
          <w:color w:val="FF0000"/>
        </w:rPr>
      </w:pPr>
      <w:r w:rsidRPr="004B7242">
        <w:rPr>
          <w:color w:val="FF0000"/>
        </w:rPr>
        <w:t>9</w:t>
      </w:r>
      <w:r>
        <w:rPr>
          <w:color w:val="FF0000"/>
        </w:rPr>
        <w:t>5</w:t>
      </w:r>
      <w:proofErr w:type="gramStart"/>
      <w:r w:rsidRPr="004B7242">
        <w:rPr>
          <w:color w:val="FF0000"/>
        </w:rPr>
        <w:t>%  =</w:t>
      </w:r>
      <w:proofErr w:type="gramEnd"/>
      <w:r w:rsidRPr="004B7242">
        <w:rPr>
          <w:color w:val="FF0000"/>
        </w:rPr>
        <w:t xml:space="preserve"> Z score = </w:t>
      </w:r>
      <w:r>
        <w:rPr>
          <w:color w:val="FF0000"/>
        </w:rPr>
        <w:t>1.96</w:t>
      </w:r>
    </w:p>
    <w:p w14:paraId="7F252C37" w14:textId="77777777" w:rsidR="004B7242" w:rsidRPr="004B7242" w:rsidRDefault="004B7242" w:rsidP="004B7242">
      <w:pPr>
        <w:pStyle w:val="ListParagraph"/>
        <w:spacing w:after="7" w:line="248" w:lineRule="auto"/>
        <w:ind w:left="360" w:right="40"/>
        <w:rPr>
          <w:color w:val="FF0000"/>
        </w:rPr>
      </w:pPr>
    </w:p>
    <w:p w14:paraId="501E3ED4" w14:textId="0D2FB954" w:rsidR="004B7242" w:rsidRPr="004B7242" w:rsidRDefault="004B7242" w:rsidP="004B7242">
      <w:pPr>
        <w:pStyle w:val="ListParagraph"/>
        <w:spacing w:after="7" w:line="248" w:lineRule="auto"/>
        <w:ind w:left="360" w:right="40"/>
        <w:rPr>
          <w:color w:val="FF0000"/>
        </w:rPr>
      </w:pPr>
      <w:r w:rsidRPr="004B7242">
        <w:rPr>
          <w:color w:val="FF0000"/>
        </w:rPr>
        <w:t xml:space="preserve">SE = </w:t>
      </w:r>
      <w:r w:rsidR="00AD3BFD">
        <w:rPr>
          <w:color w:val="FF0000"/>
        </w:rPr>
        <w:t>19.4</w:t>
      </w:r>
      <w:r w:rsidRPr="004B7242">
        <w:rPr>
          <w:color w:val="FF0000"/>
        </w:rPr>
        <w:t>/</w:t>
      </w:r>
      <w:proofErr w:type="gramStart"/>
      <w:r w:rsidRPr="004B7242">
        <w:rPr>
          <w:color w:val="FF0000"/>
        </w:rPr>
        <w:t>SQR(</w:t>
      </w:r>
      <w:proofErr w:type="gramEnd"/>
      <w:r w:rsidR="00AD3BFD">
        <w:rPr>
          <w:color w:val="FF0000"/>
        </w:rPr>
        <w:t>50</w:t>
      </w:r>
      <w:r w:rsidRPr="004B7242">
        <w:rPr>
          <w:color w:val="FF0000"/>
        </w:rPr>
        <w:t xml:space="preserve">)  = </w:t>
      </w:r>
      <w:r w:rsidR="005B7CDE">
        <w:rPr>
          <w:color w:val="FF0000"/>
        </w:rPr>
        <w:t>2.743</w:t>
      </w:r>
    </w:p>
    <w:p w14:paraId="335D26CE" w14:textId="77777777" w:rsidR="004B7242" w:rsidRPr="004B7242" w:rsidRDefault="004B7242" w:rsidP="004B7242">
      <w:pPr>
        <w:pStyle w:val="ListParagraph"/>
        <w:spacing w:after="7" w:line="248" w:lineRule="auto"/>
        <w:ind w:left="360" w:right="40"/>
        <w:rPr>
          <w:color w:val="FF0000"/>
        </w:rPr>
      </w:pPr>
    </w:p>
    <w:p w14:paraId="17A673DF" w14:textId="64B67BB6" w:rsidR="004B7242" w:rsidRPr="004B7242" w:rsidRDefault="004B7242" w:rsidP="004B7242">
      <w:pPr>
        <w:pStyle w:val="ListParagraph"/>
        <w:spacing w:after="7" w:line="248" w:lineRule="auto"/>
        <w:ind w:left="360" w:right="40"/>
        <w:rPr>
          <w:color w:val="FF0000"/>
        </w:rPr>
      </w:pPr>
      <w:r w:rsidRPr="004B7242">
        <w:rPr>
          <w:color w:val="FF0000"/>
        </w:rPr>
        <w:t xml:space="preserve">(Z score + SE) </w:t>
      </w:r>
      <w:r w:rsidR="00775934" w:rsidRPr="004B7242">
        <w:rPr>
          <w:color w:val="FF0000"/>
        </w:rPr>
        <w:t>= 5.377</w:t>
      </w:r>
    </w:p>
    <w:p w14:paraId="67B7ECFA" w14:textId="77777777" w:rsidR="004B7242" w:rsidRPr="004B7242" w:rsidRDefault="004B7242" w:rsidP="004B7242">
      <w:pPr>
        <w:pStyle w:val="ListParagraph"/>
        <w:spacing w:after="7" w:line="248" w:lineRule="auto"/>
        <w:ind w:left="360" w:right="40"/>
        <w:rPr>
          <w:color w:val="FF0000"/>
        </w:rPr>
      </w:pPr>
    </w:p>
    <w:p w14:paraId="160B3127" w14:textId="01DC4097" w:rsidR="004B7242" w:rsidRPr="004B7242" w:rsidRDefault="004B7242" w:rsidP="004B7242">
      <w:pPr>
        <w:pStyle w:val="ListParagraph"/>
        <w:spacing w:after="7" w:line="248" w:lineRule="auto"/>
        <w:ind w:left="360" w:right="40"/>
        <w:rPr>
          <w:color w:val="FF0000"/>
        </w:rPr>
      </w:pPr>
      <w:bookmarkStart w:id="0" w:name="OLE_LINK1"/>
      <w:bookmarkStart w:id="1" w:name="OLE_LINK2"/>
      <w:r w:rsidRPr="004B7242">
        <w:rPr>
          <w:color w:val="FF0000"/>
        </w:rPr>
        <w:t>Upper bound= Average (</w:t>
      </w:r>
      <w:r w:rsidR="00775934">
        <w:rPr>
          <w:color w:val="FF0000"/>
        </w:rPr>
        <w:t>495.6</w:t>
      </w:r>
      <w:r w:rsidRPr="004B7242">
        <w:rPr>
          <w:color w:val="FF0000"/>
        </w:rPr>
        <w:t xml:space="preserve">) + </w:t>
      </w:r>
      <w:r w:rsidR="00775934" w:rsidRPr="004B7242">
        <w:rPr>
          <w:color w:val="FF0000"/>
        </w:rPr>
        <w:t>(1.96</w:t>
      </w:r>
      <w:r w:rsidRPr="004B7242">
        <w:rPr>
          <w:color w:val="FF0000"/>
        </w:rPr>
        <w:t>*</w:t>
      </w:r>
      <w:r w:rsidR="00775934">
        <w:rPr>
          <w:color w:val="FF0000"/>
        </w:rPr>
        <w:t xml:space="preserve"> </w:t>
      </w:r>
      <w:r w:rsidR="002C3F09">
        <w:rPr>
          <w:color w:val="FF0000"/>
        </w:rPr>
        <w:t>2.743</w:t>
      </w:r>
      <w:r w:rsidR="002C3F09" w:rsidRPr="004B7242">
        <w:rPr>
          <w:color w:val="FF0000"/>
        </w:rPr>
        <w:t>)</w:t>
      </w:r>
      <w:r w:rsidRPr="004B7242">
        <w:rPr>
          <w:color w:val="FF0000"/>
        </w:rPr>
        <w:t xml:space="preserve"> = </w:t>
      </w:r>
      <w:r w:rsidR="007614DB">
        <w:rPr>
          <w:color w:val="FF0000"/>
        </w:rPr>
        <w:t>500.97</w:t>
      </w:r>
      <w:r w:rsidR="00595105">
        <w:rPr>
          <w:color w:val="FF0000"/>
        </w:rPr>
        <w:t xml:space="preserve"> </w:t>
      </w:r>
    </w:p>
    <w:p w14:paraId="46696216" w14:textId="1BDAC625" w:rsidR="004B7242" w:rsidRPr="004B7242" w:rsidRDefault="004B7242" w:rsidP="004B7242">
      <w:pPr>
        <w:pStyle w:val="ListParagraph"/>
        <w:spacing w:after="7" w:line="248" w:lineRule="auto"/>
        <w:ind w:left="360" w:right="40"/>
        <w:rPr>
          <w:color w:val="FF0000"/>
        </w:rPr>
      </w:pPr>
      <w:r w:rsidRPr="004B7242">
        <w:rPr>
          <w:color w:val="FF0000"/>
        </w:rPr>
        <w:t>Lower bound = Average (</w:t>
      </w:r>
      <w:r w:rsidR="00775934">
        <w:rPr>
          <w:color w:val="FF0000"/>
        </w:rPr>
        <w:t>495.6</w:t>
      </w:r>
      <w:r w:rsidRPr="004B7242">
        <w:rPr>
          <w:color w:val="FF0000"/>
        </w:rPr>
        <w:t>) – (</w:t>
      </w:r>
      <w:r w:rsidR="00775934">
        <w:rPr>
          <w:color w:val="FF0000"/>
        </w:rPr>
        <w:t>1.96</w:t>
      </w:r>
      <w:r w:rsidRPr="004B7242">
        <w:rPr>
          <w:color w:val="FF0000"/>
        </w:rPr>
        <w:t xml:space="preserve"> * </w:t>
      </w:r>
      <w:r w:rsidR="00775934">
        <w:rPr>
          <w:color w:val="FF0000"/>
        </w:rPr>
        <w:t>2.743</w:t>
      </w:r>
      <w:r w:rsidRPr="004B7242">
        <w:rPr>
          <w:color w:val="FF0000"/>
        </w:rPr>
        <w:t xml:space="preserve">) = </w:t>
      </w:r>
      <w:r w:rsidR="008356FC">
        <w:rPr>
          <w:color w:val="FF0000"/>
        </w:rPr>
        <w:t>490.</w:t>
      </w:r>
      <w:r w:rsidR="00F5066B">
        <w:rPr>
          <w:color w:val="FF0000"/>
        </w:rPr>
        <w:t>2</w:t>
      </w:r>
      <w:r w:rsidR="00221341">
        <w:rPr>
          <w:color w:val="FF0000"/>
        </w:rPr>
        <w:t>26</w:t>
      </w:r>
    </w:p>
    <w:bookmarkEnd w:id="0"/>
    <w:bookmarkEnd w:id="1"/>
    <w:p w14:paraId="7EF1EFBA" w14:textId="77777777" w:rsidR="004B7242" w:rsidRDefault="004B7242" w:rsidP="004B7242">
      <w:pPr>
        <w:spacing w:after="7" w:line="248" w:lineRule="auto"/>
        <w:ind w:left="360"/>
      </w:pPr>
    </w:p>
    <w:p w14:paraId="138DED60" w14:textId="77777777" w:rsidR="00325601" w:rsidRDefault="00325601" w:rsidP="00325601">
      <w:pPr>
        <w:numPr>
          <w:ilvl w:val="0"/>
          <w:numId w:val="9"/>
        </w:numPr>
        <w:spacing w:after="7" w:line="248" w:lineRule="auto"/>
        <w:ind w:hanging="360"/>
      </w:pPr>
      <w:r>
        <w:t>An older version of the chips had a speed of 481.2 Mhz. Can you conclude that the mean speed for the new chips is greater than the average speed of 481.2 Mhz of the old chips?</w:t>
      </w:r>
    </w:p>
    <w:p w14:paraId="1314EAEC" w14:textId="77777777" w:rsidR="00A8235D" w:rsidRDefault="00A8235D" w:rsidP="00775934">
      <w:pPr>
        <w:spacing w:after="7" w:line="248" w:lineRule="auto"/>
        <w:ind w:left="360"/>
      </w:pPr>
    </w:p>
    <w:p w14:paraId="090943E9" w14:textId="64B947F7" w:rsidR="00775934" w:rsidRPr="00C876D9" w:rsidRDefault="00A8235D" w:rsidP="00775934">
      <w:pPr>
        <w:spacing w:after="7" w:line="248" w:lineRule="auto"/>
        <w:ind w:left="360"/>
        <w:rPr>
          <w:color w:val="FF0000"/>
        </w:rPr>
      </w:pPr>
      <w:r w:rsidRPr="00C876D9">
        <w:rPr>
          <w:color w:val="FF0000"/>
        </w:rPr>
        <w:t xml:space="preserve">We can conclude that the mean speed of the new chip, </w:t>
      </w:r>
      <w:r w:rsidR="00F531ED" w:rsidRPr="00C876D9">
        <w:rPr>
          <w:color w:val="FF0000"/>
        </w:rPr>
        <w:t>is significantly greater than the speed of the older chips since 48</w:t>
      </w:r>
      <w:r w:rsidR="008356FC" w:rsidRPr="00C876D9">
        <w:rPr>
          <w:color w:val="FF0000"/>
        </w:rPr>
        <w:t>1</w:t>
      </w:r>
      <w:r w:rsidR="007614DB" w:rsidRPr="00C876D9">
        <w:rPr>
          <w:color w:val="FF0000"/>
        </w:rPr>
        <w:t xml:space="preserve">.2 is smaller than </w:t>
      </w:r>
      <w:r w:rsidR="008356FC" w:rsidRPr="00C876D9">
        <w:rPr>
          <w:color w:val="FF0000"/>
        </w:rPr>
        <w:t>value</w:t>
      </w:r>
      <w:r w:rsidR="00D9743C" w:rsidRPr="00C876D9">
        <w:rPr>
          <w:color w:val="FF0000"/>
        </w:rPr>
        <w:t>s</w:t>
      </w:r>
      <w:r w:rsidR="008356FC" w:rsidRPr="00C876D9">
        <w:rPr>
          <w:color w:val="FF0000"/>
        </w:rPr>
        <w:t xml:space="preserve"> of the confidence </w:t>
      </w:r>
      <w:r w:rsidR="00D9743C" w:rsidRPr="00C876D9">
        <w:rPr>
          <w:color w:val="FF0000"/>
        </w:rPr>
        <w:t>level.</w:t>
      </w:r>
      <w:r w:rsidR="008356FC" w:rsidRPr="00C876D9">
        <w:rPr>
          <w:color w:val="FF0000"/>
        </w:rPr>
        <w:t xml:space="preserve"> </w:t>
      </w:r>
    </w:p>
    <w:p w14:paraId="7AD31DCE" w14:textId="77777777" w:rsidR="00775934" w:rsidRDefault="00775934" w:rsidP="00775934">
      <w:pPr>
        <w:spacing w:after="7" w:line="248" w:lineRule="auto"/>
        <w:ind w:left="360"/>
      </w:pPr>
    </w:p>
    <w:p w14:paraId="46D83904" w14:textId="77777777" w:rsidR="00325601" w:rsidRDefault="00325601" w:rsidP="00325601">
      <w:pPr>
        <w:numPr>
          <w:ilvl w:val="0"/>
          <w:numId w:val="9"/>
        </w:numPr>
        <w:spacing w:after="258" w:line="248" w:lineRule="auto"/>
        <w:ind w:hanging="360"/>
      </w:pPr>
      <w:r>
        <w:t xml:space="preserve">A second sample of </w:t>
      </w:r>
      <w:r w:rsidRPr="006A09C0">
        <w:rPr>
          <w:highlight w:val="yellow"/>
        </w:rPr>
        <w:t>100 new chips</w:t>
      </w:r>
      <w:r>
        <w:t xml:space="preserve"> were selected and tested. The observed average computer speed was </w:t>
      </w:r>
      <w:r w:rsidRPr="006A09C0">
        <w:rPr>
          <w:highlight w:val="cyan"/>
        </w:rPr>
        <w:t>500.3 mhz</w:t>
      </w:r>
      <w:r>
        <w:t xml:space="preserve"> with </w:t>
      </w:r>
      <w:r w:rsidRPr="006A09C0">
        <w:rPr>
          <w:highlight w:val="green"/>
        </w:rPr>
        <w:t>standard deviation equal to 20.3</w:t>
      </w:r>
      <w:r>
        <w:t>. Can you conclude that the results from the first study are consistent with the second larger study?</w:t>
      </w:r>
    </w:p>
    <w:p w14:paraId="7C7A4C3D" w14:textId="137DD52D" w:rsidR="00936AD2" w:rsidRPr="002C3F09" w:rsidRDefault="001F2016" w:rsidP="00936AD2">
      <w:pPr>
        <w:spacing w:after="258" w:line="248" w:lineRule="auto"/>
        <w:ind w:left="360"/>
        <w:rPr>
          <w:color w:val="FF0000"/>
        </w:rPr>
      </w:pPr>
      <w:r w:rsidRPr="002C3F09">
        <w:rPr>
          <w:color w:val="FF0000"/>
        </w:rPr>
        <w:t xml:space="preserve">SE = </w:t>
      </w:r>
      <w:r w:rsidR="00936AD2" w:rsidRPr="002C3F09">
        <w:rPr>
          <w:color w:val="FF0000"/>
        </w:rPr>
        <w:t>20.3/</w:t>
      </w:r>
      <w:r w:rsidR="002C3F09" w:rsidRPr="002C3F09">
        <w:rPr>
          <w:color w:val="FF0000"/>
        </w:rPr>
        <w:t>SQR (</w:t>
      </w:r>
      <w:r w:rsidR="00936AD2" w:rsidRPr="002C3F09">
        <w:rPr>
          <w:color w:val="FF0000"/>
        </w:rPr>
        <w:t>100) = 2.03</w:t>
      </w:r>
    </w:p>
    <w:p w14:paraId="0ADFB5EB" w14:textId="3B762582" w:rsidR="00936AD2" w:rsidRDefault="00936AD2" w:rsidP="006A09C0">
      <w:pPr>
        <w:pStyle w:val="ListParagraph"/>
        <w:spacing w:after="7" w:line="248" w:lineRule="auto"/>
        <w:ind w:left="360" w:right="40"/>
        <w:rPr>
          <w:color w:val="FF0000"/>
        </w:rPr>
      </w:pPr>
      <w:r w:rsidRPr="004B7242">
        <w:rPr>
          <w:color w:val="FF0000"/>
        </w:rPr>
        <w:t xml:space="preserve">(Z score + SE) = </w:t>
      </w:r>
      <w:r>
        <w:rPr>
          <w:color w:val="FF0000"/>
        </w:rPr>
        <w:t>3.98</w:t>
      </w:r>
    </w:p>
    <w:p w14:paraId="450A9CA9" w14:textId="77777777" w:rsidR="006A09C0" w:rsidRPr="006A09C0" w:rsidRDefault="006A09C0" w:rsidP="006A09C0">
      <w:pPr>
        <w:pStyle w:val="ListParagraph"/>
        <w:spacing w:after="7" w:line="248" w:lineRule="auto"/>
        <w:ind w:left="360" w:right="40"/>
        <w:rPr>
          <w:color w:val="FF0000"/>
        </w:rPr>
      </w:pPr>
    </w:p>
    <w:p w14:paraId="06858F4B" w14:textId="42C6E66C" w:rsidR="000D1008" w:rsidRPr="004B7242" w:rsidRDefault="000D1008" w:rsidP="000D1008">
      <w:pPr>
        <w:pStyle w:val="ListParagraph"/>
        <w:spacing w:after="7" w:line="248" w:lineRule="auto"/>
        <w:ind w:left="360" w:right="40"/>
        <w:rPr>
          <w:color w:val="FF0000"/>
        </w:rPr>
      </w:pPr>
      <w:r w:rsidRPr="004B7242">
        <w:rPr>
          <w:color w:val="FF0000"/>
        </w:rPr>
        <w:t>Upper bound= Average (</w:t>
      </w:r>
      <w:r>
        <w:rPr>
          <w:color w:val="FF0000"/>
        </w:rPr>
        <w:t>500.3</w:t>
      </w:r>
      <w:r w:rsidRPr="004B7242">
        <w:rPr>
          <w:color w:val="FF0000"/>
        </w:rPr>
        <w:t>) + (1.96*</w:t>
      </w:r>
      <w:r>
        <w:rPr>
          <w:color w:val="FF0000"/>
        </w:rPr>
        <w:t xml:space="preserve"> </w:t>
      </w:r>
      <w:r w:rsidR="002C3F09">
        <w:rPr>
          <w:color w:val="FF0000"/>
        </w:rPr>
        <w:t>2.03</w:t>
      </w:r>
      <w:r w:rsidR="002C3F09" w:rsidRPr="004B7242">
        <w:rPr>
          <w:color w:val="FF0000"/>
        </w:rPr>
        <w:t>)</w:t>
      </w:r>
      <w:r w:rsidRPr="004B7242">
        <w:rPr>
          <w:color w:val="FF0000"/>
        </w:rPr>
        <w:t xml:space="preserve"> = </w:t>
      </w:r>
      <w:r w:rsidR="0041094A">
        <w:rPr>
          <w:color w:val="FF0000"/>
        </w:rPr>
        <w:t>504.28</w:t>
      </w:r>
    </w:p>
    <w:p w14:paraId="40146D42" w14:textId="5781159B" w:rsidR="00325601" w:rsidRDefault="000D1008" w:rsidP="003A29AE">
      <w:pPr>
        <w:pStyle w:val="ListParagraph"/>
        <w:spacing w:after="7" w:line="248" w:lineRule="auto"/>
        <w:ind w:left="360" w:right="40"/>
        <w:rPr>
          <w:color w:val="FF0000"/>
        </w:rPr>
      </w:pPr>
      <w:r w:rsidRPr="004B7242">
        <w:rPr>
          <w:color w:val="FF0000"/>
        </w:rPr>
        <w:t>Lower bound = Average (</w:t>
      </w:r>
      <w:r>
        <w:rPr>
          <w:color w:val="FF0000"/>
        </w:rPr>
        <w:t>500.3</w:t>
      </w:r>
      <w:r w:rsidRPr="004B7242">
        <w:rPr>
          <w:color w:val="FF0000"/>
        </w:rPr>
        <w:t>) – (</w:t>
      </w:r>
      <w:r>
        <w:rPr>
          <w:color w:val="FF0000"/>
        </w:rPr>
        <w:t>1.96</w:t>
      </w:r>
      <w:r w:rsidRPr="004B7242">
        <w:rPr>
          <w:color w:val="FF0000"/>
        </w:rPr>
        <w:t xml:space="preserve"> * </w:t>
      </w:r>
      <w:r>
        <w:rPr>
          <w:color w:val="FF0000"/>
        </w:rPr>
        <w:t>2.</w:t>
      </w:r>
      <w:r w:rsidR="001F2016">
        <w:rPr>
          <w:color w:val="FF0000"/>
        </w:rPr>
        <w:t>03</w:t>
      </w:r>
      <w:r w:rsidRPr="004B7242">
        <w:rPr>
          <w:color w:val="FF0000"/>
        </w:rPr>
        <w:t xml:space="preserve">) = </w:t>
      </w:r>
      <w:r w:rsidR="0041094A">
        <w:rPr>
          <w:color w:val="FF0000"/>
        </w:rPr>
        <w:t>496.3</w:t>
      </w:r>
      <w:r w:rsidR="00075F7D">
        <w:rPr>
          <w:color w:val="FF0000"/>
        </w:rPr>
        <w:t>2</w:t>
      </w:r>
    </w:p>
    <w:p w14:paraId="1D2930D5" w14:textId="77777777" w:rsidR="00D1165F" w:rsidRPr="003A29AE" w:rsidRDefault="00D1165F" w:rsidP="003A29AE">
      <w:pPr>
        <w:pStyle w:val="ListParagraph"/>
        <w:spacing w:after="7" w:line="248" w:lineRule="auto"/>
        <w:ind w:left="360" w:right="40"/>
        <w:rPr>
          <w:color w:val="FF0000"/>
        </w:rPr>
      </w:pPr>
    </w:p>
    <w:p w14:paraId="3116B3AD" w14:textId="79399CF3" w:rsidR="00325601" w:rsidRPr="00D1165F" w:rsidRDefault="00877D4C">
      <w:pPr>
        <w:rPr>
          <w:color w:val="FF0000"/>
        </w:rPr>
      </w:pPr>
      <w:r w:rsidRPr="003A29AE">
        <w:rPr>
          <w:color w:val="FF0000"/>
        </w:rPr>
        <w:t xml:space="preserve">The second study confirms the results in A as the 95% confidence interval </w:t>
      </w:r>
      <w:r w:rsidR="00E90DEA" w:rsidRPr="003A29AE">
        <w:rPr>
          <w:color w:val="FF0000"/>
        </w:rPr>
        <w:t>contains values larger than 48</w:t>
      </w:r>
      <w:r w:rsidR="000622DA" w:rsidRPr="003A29AE">
        <w:rPr>
          <w:color w:val="FF0000"/>
        </w:rPr>
        <w:t>1.2 mhz</w:t>
      </w:r>
      <w:r w:rsidR="008D2ED0">
        <w:rPr>
          <w:color w:val="FF0000"/>
        </w:rPr>
        <w:t>.</w:t>
      </w:r>
      <w:r w:rsidR="000622DA" w:rsidRPr="003A29AE">
        <w:rPr>
          <w:color w:val="FF0000"/>
        </w:rPr>
        <w:t xml:space="preserve"> </w:t>
      </w:r>
      <w:r w:rsidR="008D2ED0">
        <w:rPr>
          <w:color w:val="FF0000"/>
        </w:rPr>
        <w:t>T</w:t>
      </w:r>
      <w:r w:rsidR="000622DA" w:rsidRPr="003A29AE">
        <w:rPr>
          <w:color w:val="FF0000"/>
        </w:rPr>
        <w:t>he range is defined by the true 95% confidence interval</w:t>
      </w:r>
      <w:r w:rsidR="000F31FF" w:rsidRPr="003A29AE">
        <w:rPr>
          <w:color w:val="FF0000"/>
        </w:rPr>
        <w:t>s overlaps and provide</w:t>
      </w:r>
      <w:r w:rsidR="00D1165F">
        <w:rPr>
          <w:color w:val="FF0000"/>
        </w:rPr>
        <w:t xml:space="preserve">s </w:t>
      </w:r>
      <w:r w:rsidR="000F31FF" w:rsidRPr="003A29AE">
        <w:rPr>
          <w:color w:val="FF0000"/>
        </w:rPr>
        <w:t xml:space="preserve">similar results. </w:t>
      </w:r>
      <w:r w:rsidR="00325601">
        <w:br w:type="page"/>
      </w:r>
    </w:p>
    <w:p w14:paraId="4EF7C9F1" w14:textId="661678DF" w:rsidR="00325601" w:rsidRDefault="00325601" w:rsidP="00325601">
      <w:pPr>
        <w:pStyle w:val="Heading1"/>
      </w:pPr>
      <w:r>
        <w:lastRenderedPageBreak/>
        <w:t xml:space="preserve">Tests of Significance </w:t>
      </w:r>
      <w:r w:rsidR="007A4EC5">
        <w:t>- Segment</w:t>
      </w:r>
      <w:r>
        <w:t xml:space="preserve"> 8</w:t>
      </w:r>
    </w:p>
    <w:p w14:paraId="130AF114" w14:textId="77777777" w:rsidR="00325601" w:rsidRDefault="00325601" w:rsidP="00325601">
      <w:pPr>
        <w:pStyle w:val="Heading2"/>
      </w:pPr>
      <w:r>
        <w:t xml:space="preserve">Problem 1 </w:t>
      </w:r>
    </w:p>
    <w:p w14:paraId="303CC392" w14:textId="33946E6A" w:rsidR="007B7EB3" w:rsidRDefault="007B7EB3" w:rsidP="007B7EB3">
      <w:r>
        <w:t xml:space="preserve">Step of computing the </w:t>
      </w:r>
    </w:p>
    <w:p w14:paraId="0B528842" w14:textId="3868D550" w:rsidR="007B7EB3" w:rsidRDefault="007B7EB3" w:rsidP="007B7EB3">
      <w:r>
        <w:t xml:space="preserve">Step 1) </w:t>
      </w:r>
    </w:p>
    <w:p w14:paraId="3C757701" w14:textId="557B19AD" w:rsidR="007B7EB3" w:rsidRDefault="007B7EB3" w:rsidP="007B7EB3">
      <w:r>
        <w:t xml:space="preserve">Ho = </w:t>
      </w:r>
    </w:p>
    <w:p w14:paraId="63AAD358" w14:textId="12379B5B" w:rsidR="007B7EB3" w:rsidRDefault="007B7EB3" w:rsidP="007B7EB3">
      <w:r>
        <w:t xml:space="preserve">Ha = </w:t>
      </w:r>
    </w:p>
    <w:p w14:paraId="3264F22F" w14:textId="21469F5B" w:rsidR="007B7EB3" w:rsidRDefault="007B7EB3" w:rsidP="007B7EB3">
      <w:r>
        <w:t xml:space="preserve">Step 2) </w:t>
      </w:r>
    </w:p>
    <w:p w14:paraId="4240C373" w14:textId="23CCB419" w:rsidR="007B7EB3" w:rsidRDefault="007B7EB3" w:rsidP="007B7EB3">
      <w:r>
        <w:t xml:space="preserve">Z score </w:t>
      </w:r>
    </w:p>
    <w:p w14:paraId="6ADE4F86" w14:textId="7ACA2BAF" w:rsidR="007B7EB3" w:rsidRDefault="007B7EB3" w:rsidP="007B7EB3">
      <w:r>
        <w:t xml:space="preserve">Step 3) </w:t>
      </w:r>
    </w:p>
    <w:p w14:paraId="0AF3751D" w14:textId="3036A347" w:rsidR="007B7EB3" w:rsidRDefault="007B7EB3" w:rsidP="007B7EB3">
      <w:r>
        <w:t xml:space="preserve">P </w:t>
      </w:r>
    </w:p>
    <w:p w14:paraId="3C282BA8" w14:textId="5CB8870F" w:rsidR="007B7EB3" w:rsidRDefault="007B7EB3" w:rsidP="007B7EB3">
      <w:r>
        <w:t xml:space="preserve">Step 4) </w:t>
      </w:r>
    </w:p>
    <w:p w14:paraId="388DE85E" w14:textId="5949E774" w:rsidR="007B7EB3" w:rsidRPr="007B7EB3" w:rsidRDefault="007B7EB3" w:rsidP="007B7EB3">
      <w:r>
        <w:t>Conclusion</w:t>
      </w:r>
    </w:p>
    <w:p w14:paraId="25CF4D88" w14:textId="77777777" w:rsidR="00325601" w:rsidRDefault="00325601" w:rsidP="00325601">
      <w:pPr>
        <w:spacing w:after="5" w:line="249" w:lineRule="auto"/>
        <w:ind w:left="360" w:hanging="360"/>
      </w:pPr>
      <w:r>
        <w:rPr>
          <w:rFonts w:ascii="Calibri" w:eastAsia="Calibri" w:hAnsi="Calibri" w:cs="Calibri"/>
        </w:rPr>
        <w:t xml:space="preserve">A special cable has a breaking strength of 800 pounds. A researcher selects a </w:t>
      </w:r>
      <w:r w:rsidRPr="00984E82">
        <w:rPr>
          <w:rFonts w:ascii="Calibri" w:eastAsia="Calibri" w:hAnsi="Calibri" w:cs="Calibri"/>
          <w:highlight w:val="yellow"/>
        </w:rPr>
        <w:t>sample of 80 cables</w:t>
      </w:r>
      <w:r>
        <w:rPr>
          <w:rFonts w:ascii="Calibri" w:eastAsia="Calibri" w:hAnsi="Calibri" w:cs="Calibri"/>
        </w:rPr>
        <w:t xml:space="preserve"> and finds that </w:t>
      </w:r>
      <w:r w:rsidRPr="00984E82">
        <w:rPr>
          <w:rFonts w:ascii="Calibri" w:eastAsia="Calibri" w:hAnsi="Calibri" w:cs="Calibri"/>
          <w:highlight w:val="green"/>
        </w:rPr>
        <w:t>the average breaking strength is 793 pounds</w:t>
      </w:r>
      <w:r>
        <w:rPr>
          <w:rFonts w:ascii="Calibri" w:eastAsia="Calibri" w:hAnsi="Calibri" w:cs="Calibri"/>
        </w:rPr>
        <w:t xml:space="preserve">, </w:t>
      </w:r>
      <w:r w:rsidRPr="00984E82">
        <w:rPr>
          <w:rFonts w:ascii="Calibri" w:eastAsia="Calibri" w:hAnsi="Calibri" w:cs="Calibri"/>
          <w:highlight w:val="cyan"/>
        </w:rPr>
        <w:t>with standard deviation equal to 12 pounds.</w:t>
      </w:r>
      <w:r>
        <w:rPr>
          <w:rFonts w:ascii="Calibri" w:eastAsia="Calibri" w:hAnsi="Calibri" w:cs="Calibri"/>
        </w:rPr>
        <w:t xml:space="preserve"> </w:t>
      </w:r>
    </w:p>
    <w:p w14:paraId="7FD45537" w14:textId="788BB20B" w:rsidR="00984E82" w:rsidRDefault="00325601" w:rsidP="00CD6EED">
      <w:pPr>
        <w:spacing w:after="5" w:line="249" w:lineRule="auto"/>
        <w:ind w:left="355" w:hanging="10"/>
        <w:rPr>
          <w:rFonts w:ascii="Calibri" w:eastAsia="Calibri" w:hAnsi="Calibri" w:cs="Calibri"/>
        </w:rPr>
      </w:pPr>
      <w:r>
        <w:rPr>
          <w:rFonts w:ascii="Calibri" w:eastAsia="Calibri" w:hAnsi="Calibri" w:cs="Calibri"/>
        </w:rPr>
        <w:t xml:space="preserve">Can one </w:t>
      </w:r>
      <w:r w:rsidRPr="00984E82">
        <w:rPr>
          <w:rFonts w:ascii="Calibri" w:eastAsia="Calibri" w:hAnsi="Calibri" w:cs="Calibri"/>
          <w:color w:val="FF0000"/>
        </w:rPr>
        <w:t>reject</w:t>
      </w:r>
      <w:r>
        <w:rPr>
          <w:rFonts w:ascii="Calibri" w:eastAsia="Calibri" w:hAnsi="Calibri" w:cs="Calibri"/>
        </w:rPr>
        <w:t xml:space="preserve"> the claim that the breaking strength is 800 pounds? </w:t>
      </w:r>
    </w:p>
    <w:p w14:paraId="321DC689" w14:textId="77777777" w:rsidR="00CD6EED" w:rsidRPr="00CD6EED" w:rsidRDefault="00CD6EED" w:rsidP="00CD6EED">
      <w:pPr>
        <w:spacing w:after="5" w:line="249" w:lineRule="auto"/>
        <w:ind w:left="355" w:hanging="10"/>
        <w:rPr>
          <w:rFonts w:ascii="Calibri" w:eastAsia="Calibri" w:hAnsi="Calibri" w:cs="Calibri"/>
        </w:rPr>
      </w:pPr>
    </w:p>
    <w:p w14:paraId="0EFAFAF0" w14:textId="77777777" w:rsidR="00325601" w:rsidRPr="00A905AB" w:rsidRDefault="00325601" w:rsidP="00325601">
      <w:pPr>
        <w:numPr>
          <w:ilvl w:val="0"/>
          <w:numId w:val="3"/>
        </w:numPr>
        <w:spacing w:after="5" w:line="249" w:lineRule="auto"/>
        <w:ind w:hanging="511"/>
      </w:pPr>
      <w:r>
        <w:rPr>
          <w:rFonts w:ascii="Calibri" w:eastAsia="Calibri" w:hAnsi="Calibri" w:cs="Calibri"/>
        </w:rPr>
        <w:t xml:space="preserve">Write down the test hypotheses, the test </w:t>
      </w:r>
      <w:proofErr w:type="gramStart"/>
      <w:r>
        <w:rPr>
          <w:rFonts w:ascii="Calibri" w:eastAsia="Calibri" w:hAnsi="Calibri" w:cs="Calibri"/>
        </w:rPr>
        <w:t>statistic</w:t>
      </w:r>
      <w:proofErr w:type="gramEnd"/>
      <w:r>
        <w:rPr>
          <w:rFonts w:ascii="Calibri" w:eastAsia="Calibri" w:hAnsi="Calibri" w:cs="Calibri"/>
        </w:rPr>
        <w:t xml:space="preserve"> and the p-value. </w:t>
      </w:r>
    </w:p>
    <w:p w14:paraId="22BB704F" w14:textId="77777777" w:rsidR="00A905AB" w:rsidRDefault="00A905AB" w:rsidP="00A905AB">
      <w:pPr>
        <w:spacing w:after="5" w:line="249" w:lineRule="auto"/>
        <w:ind w:left="1231"/>
        <w:rPr>
          <w:rFonts w:ascii="Calibri" w:eastAsia="Calibri" w:hAnsi="Calibri" w:cs="Calibri"/>
        </w:rPr>
      </w:pPr>
    </w:p>
    <w:p w14:paraId="17EE8674" w14:textId="77777777" w:rsidR="00CD6EED" w:rsidRDefault="00CD6EED" w:rsidP="00CD6EED">
      <w:r>
        <w:t xml:space="preserve">Step 1) </w:t>
      </w:r>
    </w:p>
    <w:p w14:paraId="34A8C411" w14:textId="77777777" w:rsidR="00CD6EED" w:rsidRPr="00CD6EED" w:rsidRDefault="00CD6EED" w:rsidP="00CD6EED">
      <w:pPr>
        <w:rPr>
          <w:color w:val="FF0000"/>
        </w:rPr>
      </w:pPr>
      <w:r>
        <w:t xml:space="preserve">Ho = </w:t>
      </w:r>
      <w:r w:rsidRPr="00CD6EED">
        <w:rPr>
          <w:color w:val="FF0000"/>
        </w:rPr>
        <w:t xml:space="preserve">800 pounds </w:t>
      </w:r>
    </w:p>
    <w:p w14:paraId="4976954B" w14:textId="77777777" w:rsidR="00CD6EED" w:rsidRPr="00CD6EED" w:rsidRDefault="00CD6EED" w:rsidP="00CD6EED">
      <w:pPr>
        <w:rPr>
          <w:color w:val="FF0000"/>
        </w:rPr>
      </w:pPr>
      <w:r>
        <w:t xml:space="preserve">Ha = </w:t>
      </w:r>
      <w:r w:rsidRPr="00CD6EED">
        <w:rPr>
          <w:color w:val="FF0000"/>
        </w:rPr>
        <w:t xml:space="preserve">800 pounds </w:t>
      </w:r>
    </w:p>
    <w:p w14:paraId="654A4545" w14:textId="77777777" w:rsidR="00CD6EED" w:rsidRPr="00CD6EED" w:rsidRDefault="00CD6EED" w:rsidP="00CD6EED">
      <w:pPr>
        <w:rPr>
          <w:color w:val="FF0000"/>
        </w:rPr>
      </w:pPr>
      <w:r w:rsidRPr="00CD6EED">
        <w:rPr>
          <w:color w:val="FF0000"/>
        </w:rPr>
        <w:t xml:space="preserve">*NOT EQUAL TO* </w:t>
      </w:r>
    </w:p>
    <w:p w14:paraId="6D505EE6" w14:textId="77777777" w:rsidR="00CD6EED" w:rsidRDefault="00CD6EED" w:rsidP="00CD6EED">
      <w:r>
        <w:t xml:space="preserve">Step 2) </w:t>
      </w:r>
    </w:p>
    <w:p w14:paraId="3F55A0E8" w14:textId="7075E0B2" w:rsidR="00CD6EED" w:rsidRDefault="00CD6EED" w:rsidP="00CD6EED">
      <w:r>
        <w:t xml:space="preserve">Z score </w:t>
      </w:r>
      <w:r w:rsidR="00F0124C">
        <w:t xml:space="preserve">= average </w:t>
      </w:r>
      <w:r w:rsidR="0030397F">
        <w:t>–</w:t>
      </w:r>
      <w:r w:rsidR="00F0124C">
        <w:t xml:space="preserve"> </w:t>
      </w:r>
      <w:r w:rsidR="0030397F">
        <w:t>Ho / std * sqrt(</w:t>
      </w:r>
      <w:proofErr w:type="spellStart"/>
      <w:r w:rsidR="0030397F">
        <w:t>srs</w:t>
      </w:r>
      <w:proofErr w:type="spellEnd"/>
      <w:r w:rsidR="0030397F">
        <w:t xml:space="preserve">) </w:t>
      </w:r>
    </w:p>
    <w:p w14:paraId="0E2DEECA" w14:textId="4BE14D3D" w:rsidR="003E652A" w:rsidRPr="004B3DC2" w:rsidRDefault="003E652A" w:rsidP="00CD6EED">
      <w:pPr>
        <w:rPr>
          <w:color w:val="FF0000"/>
        </w:rPr>
      </w:pPr>
      <w:r w:rsidRPr="004B3DC2">
        <w:rPr>
          <w:color w:val="FF0000"/>
        </w:rPr>
        <w:t>793-800</w:t>
      </w:r>
      <w:proofErr w:type="gramStart"/>
      <w:r w:rsidRPr="004B3DC2">
        <w:rPr>
          <w:color w:val="FF0000"/>
        </w:rPr>
        <w:t>/</w:t>
      </w:r>
      <w:r w:rsidR="001D01F1">
        <w:rPr>
          <w:color w:val="FF0000"/>
        </w:rPr>
        <w:t>(</w:t>
      </w:r>
      <w:proofErr w:type="gramEnd"/>
      <w:r w:rsidRPr="004B3DC2">
        <w:rPr>
          <w:color w:val="FF0000"/>
        </w:rPr>
        <w:t xml:space="preserve">12 </w:t>
      </w:r>
      <w:r w:rsidR="001D01F1">
        <w:rPr>
          <w:color w:val="FF0000"/>
        </w:rPr>
        <w:t>/</w:t>
      </w:r>
      <w:r w:rsidR="00521536" w:rsidRPr="004B3DC2">
        <w:rPr>
          <w:color w:val="FF0000"/>
        </w:rPr>
        <w:t>sqrt (</w:t>
      </w:r>
      <w:r w:rsidRPr="004B3DC2">
        <w:rPr>
          <w:color w:val="FF0000"/>
        </w:rPr>
        <w:t>80)</w:t>
      </w:r>
      <w:r w:rsidR="001D01F1">
        <w:rPr>
          <w:color w:val="FF0000"/>
        </w:rPr>
        <w:t xml:space="preserve">) </w:t>
      </w:r>
      <w:r w:rsidRPr="004B3DC2">
        <w:rPr>
          <w:color w:val="FF0000"/>
        </w:rPr>
        <w:t xml:space="preserve"> </w:t>
      </w:r>
      <w:r w:rsidR="0071149F" w:rsidRPr="004B3DC2">
        <w:rPr>
          <w:color w:val="FF0000"/>
        </w:rPr>
        <w:t xml:space="preserve">= - </w:t>
      </w:r>
      <w:r w:rsidR="00521536">
        <w:rPr>
          <w:color w:val="FF0000"/>
        </w:rPr>
        <w:t>5.21</w:t>
      </w:r>
    </w:p>
    <w:p w14:paraId="530AA7CA" w14:textId="77777777" w:rsidR="00CD6EED" w:rsidRDefault="00CD6EED" w:rsidP="00CD6EED">
      <w:r>
        <w:t xml:space="preserve">Step 3) </w:t>
      </w:r>
    </w:p>
    <w:p w14:paraId="5AD3E379" w14:textId="08EA9005" w:rsidR="00CD6EED" w:rsidRPr="00FB53C5" w:rsidRDefault="00CD6EED" w:rsidP="00CD6EED">
      <w:pPr>
        <w:rPr>
          <w:color w:val="FF0000"/>
        </w:rPr>
      </w:pPr>
      <w:r>
        <w:t xml:space="preserve">P </w:t>
      </w:r>
      <w:r w:rsidR="00FB53C5">
        <w:t xml:space="preserve">= </w:t>
      </w:r>
      <w:r w:rsidR="00FB53C5" w:rsidRPr="00FB53C5">
        <w:rPr>
          <w:color w:val="FF0000"/>
        </w:rPr>
        <w:t xml:space="preserve">almost 0 </w:t>
      </w:r>
    </w:p>
    <w:p w14:paraId="73A87026" w14:textId="77777777" w:rsidR="00A905AB" w:rsidRDefault="00A905AB" w:rsidP="00A905AB">
      <w:pPr>
        <w:spacing w:after="5" w:line="249" w:lineRule="auto"/>
        <w:ind w:left="1231"/>
      </w:pPr>
    </w:p>
    <w:p w14:paraId="4D798F9F" w14:textId="77777777" w:rsidR="00325601" w:rsidRPr="00226F31" w:rsidRDefault="00325601" w:rsidP="00325601">
      <w:pPr>
        <w:numPr>
          <w:ilvl w:val="0"/>
          <w:numId w:val="3"/>
        </w:numPr>
        <w:spacing w:after="5" w:line="249" w:lineRule="auto"/>
        <w:ind w:hanging="511"/>
      </w:pPr>
      <w:r>
        <w:rPr>
          <w:rFonts w:ascii="Calibri" w:eastAsia="Calibri" w:hAnsi="Calibri" w:cs="Calibri"/>
        </w:rPr>
        <w:t xml:space="preserve">Should the null hypothesis be rejected at the significance level of 0.01? </w:t>
      </w:r>
    </w:p>
    <w:p w14:paraId="0A7A79F8" w14:textId="77777777" w:rsidR="00226F31" w:rsidRPr="00226F31" w:rsidRDefault="00226F31" w:rsidP="00226F31">
      <w:pPr>
        <w:spacing w:after="5" w:line="249" w:lineRule="auto"/>
        <w:ind w:left="720"/>
      </w:pPr>
    </w:p>
    <w:p w14:paraId="41DB443F" w14:textId="2701F8D6" w:rsidR="00226F31" w:rsidRPr="0011536C" w:rsidRDefault="00DB4E6E" w:rsidP="00DB4E6E">
      <w:pPr>
        <w:rPr>
          <w:color w:val="FF0000"/>
        </w:rPr>
      </w:pPr>
      <w:r w:rsidRPr="0011536C">
        <w:rPr>
          <w:color w:val="FF0000"/>
        </w:rPr>
        <w:t xml:space="preserve">P is almost zero, </w:t>
      </w:r>
      <w:r w:rsidR="0011536C" w:rsidRPr="0011536C">
        <w:rPr>
          <w:color w:val="FF0000"/>
        </w:rPr>
        <w:t>we</w:t>
      </w:r>
      <w:r w:rsidR="00226F31" w:rsidRPr="0011536C">
        <w:rPr>
          <w:color w:val="FF0000"/>
        </w:rPr>
        <w:t xml:space="preserve"> can reject the null hypothesis at 0.01% level</w:t>
      </w:r>
      <w:r w:rsidR="00226F31" w:rsidRPr="0011536C">
        <w:rPr>
          <w:color w:val="FF0000"/>
        </w:rPr>
        <w:t>. The data support</w:t>
      </w:r>
      <w:r w:rsidR="00A925D9" w:rsidRPr="0011536C">
        <w:rPr>
          <w:color w:val="FF0000"/>
        </w:rPr>
        <w:t xml:space="preserve"> </w:t>
      </w:r>
      <w:r w:rsidRPr="0011536C">
        <w:rPr>
          <w:color w:val="FF0000"/>
        </w:rPr>
        <w:t>the alternative hypothesis that the breaking</w:t>
      </w:r>
      <w:r w:rsidR="00EA01B2" w:rsidRPr="0011536C">
        <w:rPr>
          <w:color w:val="FF0000"/>
        </w:rPr>
        <w:t xml:space="preserve"> strength</w:t>
      </w:r>
      <w:r w:rsidRPr="0011536C">
        <w:rPr>
          <w:color w:val="FF0000"/>
        </w:rPr>
        <w:t xml:space="preserve"> i</w:t>
      </w:r>
      <w:r w:rsidR="0011536C" w:rsidRPr="0011536C">
        <w:rPr>
          <w:color w:val="FF0000"/>
        </w:rPr>
        <w:t>s</w:t>
      </w:r>
      <w:r w:rsidRPr="0011536C">
        <w:rPr>
          <w:color w:val="FF0000"/>
        </w:rPr>
        <w:t xml:space="preserve"> not 800 pounds. </w:t>
      </w:r>
    </w:p>
    <w:p w14:paraId="4B8796B6" w14:textId="77777777" w:rsidR="00325601" w:rsidRDefault="00325601" w:rsidP="00325601">
      <w:pPr>
        <w:spacing w:after="0"/>
      </w:pPr>
      <w:r>
        <w:rPr>
          <w:rFonts w:ascii="Calibri" w:eastAsia="Calibri" w:hAnsi="Calibri" w:cs="Calibri"/>
        </w:rPr>
        <w:t xml:space="preserve">  </w:t>
      </w:r>
    </w:p>
    <w:p w14:paraId="2BAD96B1" w14:textId="77777777" w:rsidR="00325601" w:rsidRDefault="00325601" w:rsidP="00325601">
      <w:pPr>
        <w:pStyle w:val="Heading2"/>
      </w:pPr>
      <w:r>
        <w:lastRenderedPageBreak/>
        <w:t>Problem 2</w:t>
      </w:r>
      <w:r>
        <w:rPr>
          <w:rFonts w:ascii="Calibri" w:eastAsia="Calibri" w:hAnsi="Calibri" w:cs="Calibri"/>
        </w:rPr>
        <w:t xml:space="preserve"> </w:t>
      </w:r>
      <w:r>
        <w:rPr>
          <w:rFonts w:ascii="Calibri" w:eastAsia="Calibri" w:hAnsi="Calibri" w:cs="Calibri"/>
          <w:sz w:val="22"/>
        </w:rPr>
        <w:t xml:space="preserve">  </w:t>
      </w:r>
    </w:p>
    <w:p w14:paraId="3D7ABE39" w14:textId="77777777" w:rsidR="00325601" w:rsidRDefault="00325601" w:rsidP="00325601">
      <w:pPr>
        <w:spacing w:after="25" w:line="249" w:lineRule="auto"/>
        <w:ind w:left="10" w:hanging="10"/>
      </w:pPr>
      <w:r>
        <w:rPr>
          <w:rFonts w:ascii="Calibri" w:eastAsia="Calibri" w:hAnsi="Calibri" w:cs="Calibri"/>
        </w:rPr>
        <w:t xml:space="preserve">A bank wonders whether omitting the annual credit card fee for customers who charge at least $3,000 in a year </w:t>
      </w:r>
      <w:r w:rsidRPr="005C5167">
        <w:rPr>
          <w:rFonts w:ascii="Calibri" w:eastAsia="Calibri" w:hAnsi="Calibri" w:cs="Calibri"/>
          <w:highlight w:val="cyan"/>
        </w:rPr>
        <w:t>would increase the</w:t>
      </w:r>
      <w:r>
        <w:rPr>
          <w:rFonts w:ascii="Calibri" w:eastAsia="Calibri" w:hAnsi="Calibri" w:cs="Calibri"/>
        </w:rPr>
        <w:t xml:space="preserve"> amount charged on their credit card. The bank makes an offer to </w:t>
      </w:r>
      <w:r w:rsidRPr="001B13BC">
        <w:rPr>
          <w:rFonts w:ascii="Calibri" w:eastAsia="Calibri" w:hAnsi="Calibri" w:cs="Calibri"/>
          <w:highlight w:val="yellow"/>
        </w:rPr>
        <w:t>an SRS of 500 existing credit card customers</w:t>
      </w:r>
      <w:r>
        <w:rPr>
          <w:rFonts w:ascii="Calibri" w:eastAsia="Calibri" w:hAnsi="Calibri" w:cs="Calibri"/>
        </w:rPr>
        <w:t xml:space="preserve">. It then compares how much these customers charge this year with the amount they </w:t>
      </w:r>
      <w:proofErr w:type="gramStart"/>
      <w:r>
        <w:rPr>
          <w:rFonts w:ascii="Calibri" w:eastAsia="Calibri" w:hAnsi="Calibri" w:cs="Calibri"/>
        </w:rPr>
        <w:t>charges</w:t>
      </w:r>
      <w:proofErr w:type="gramEnd"/>
      <w:r>
        <w:rPr>
          <w:rFonts w:ascii="Calibri" w:eastAsia="Calibri" w:hAnsi="Calibri" w:cs="Calibri"/>
        </w:rPr>
        <w:t xml:space="preserve"> last year</w:t>
      </w:r>
      <w:r w:rsidRPr="00D435FE">
        <w:rPr>
          <w:rFonts w:ascii="Calibri" w:eastAsia="Calibri" w:hAnsi="Calibri" w:cs="Calibri"/>
          <w:highlight w:val="magenta"/>
        </w:rPr>
        <w:t>. The mean increase is $565,</w:t>
      </w:r>
      <w:r>
        <w:rPr>
          <w:rFonts w:ascii="Calibri" w:eastAsia="Calibri" w:hAnsi="Calibri" w:cs="Calibri"/>
        </w:rPr>
        <w:t xml:space="preserve"> and the </w:t>
      </w:r>
      <w:r w:rsidRPr="00D435FE">
        <w:rPr>
          <w:rFonts w:ascii="Calibri" w:eastAsia="Calibri" w:hAnsi="Calibri" w:cs="Calibri"/>
          <w:highlight w:val="green"/>
        </w:rPr>
        <w:t>standard deviation is $267.</w:t>
      </w:r>
      <w:r>
        <w:rPr>
          <w:rFonts w:ascii="Calibri" w:eastAsia="Calibri" w:hAnsi="Calibri" w:cs="Calibri"/>
        </w:rPr>
        <w:t xml:space="preserve"> </w:t>
      </w:r>
    </w:p>
    <w:p w14:paraId="28E053D8" w14:textId="645EBF06" w:rsidR="00325601" w:rsidRPr="00A905AB" w:rsidRDefault="00325601" w:rsidP="00A905AB">
      <w:pPr>
        <w:pStyle w:val="ListParagraph"/>
        <w:numPr>
          <w:ilvl w:val="0"/>
          <w:numId w:val="4"/>
        </w:numPr>
        <w:spacing w:after="25" w:line="249" w:lineRule="auto"/>
        <w:rPr>
          <w:rFonts w:ascii="Calibri" w:eastAsia="Calibri" w:hAnsi="Calibri" w:cs="Calibri"/>
        </w:rPr>
      </w:pPr>
      <w:r w:rsidRPr="00A905AB">
        <w:rPr>
          <w:rFonts w:ascii="Calibri" w:eastAsia="Calibri" w:hAnsi="Calibri" w:cs="Calibri"/>
        </w:rPr>
        <w:t xml:space="preserve">Is there significant evidence at the 1% level that the mean </w:t>
      </w:r>
      <w:proofErr w:type="gramStart"/>
      <w:r w:rsidRPr="00A905AB">
        <w:rPr>
          <w:rFonts w:ascii="Calibri" w:eastAsia="Calibri" w:hAnsi="Calibri" w:cs="Calibri"/>
        </w:rPr>
        <w:t>amount</w:t>
      </w:r>
      <w:proofErr w:type="gramEnd"/>
      <w:r w:rsidRPr="00A905AB">
        <w:rPr>
          <w:rFonts w:ascii="Calibri" w:eastAsia="Calibri" w:hAnsi="Calibri" w:cs="Calibri"/>
        </w:rPr>
        <w:t xml:space="preserve"> charged increases under the no-fee offer? State the null Ho and alternative hypothesis Ha and carry out a statistical test. (</w:t>
      </w:r>
      <w:r w:rsidRPr="00A905AB">
        <w:rPr>
          <w:rFonts w:ascii="Calibri" w:eastAsia="Calibri" w:hAnsi="Calibri" w:cs="Calibri"/>
          <w:i/>
        </w:rPr>
        <w:t>HINT: the hypothesis test evaluates if the average increase in charges is significantly larger than zero</w:t>
      </w:r>
      <w:r w:rsidRPr="00A905AB">
        <w:rPr>
          <w:rFonts w:ascii="Calibri" w:eastAsia="Calibri" w:hAnsi="Calibri" w:cs="Calibri"/>
        </w:rPr>
        <w:t xml:space="preserve">) </w:t>
      </w:r>
    </w:p>
    <w:p w14:paraId="38CE7B58" w14:textId="77777777" w:rsidR="00A905AB" w:rsidRDefault="00A905AB" w:rsidP="00A905AB">
      <w:pPr>
        <w:spacing w:after="25" w:line="249" w:lineRule="auto"/>
        <w:ind w:left="705"/>
      </w:pPr>
    </w:p>
    <w:p w14:paraId="2131618F" w14:textId="77777777" w:rsidR="008D4A08" w:rsidRDefault="008D4A08" w:rsidP="008D4A08">
      <w:r>
        <w:t xml:space="preserve">Step 1) </w:t>
      </w:r>
    </w:p>
    <w:p w14:paraId="7E786D2F" w14:textId="4F785347" w:rsidR="008D4A08" w:rsidRPr="00CD6EED" w:rsidRDefault="008D4A08" w:rsidP="008D4A08">
      <w:pPr>
        <w:rPr>
          <w:color w:val="FF0000"/>
        </w:rPr>
      </w:pPr>
      <w:r>
        <w:t>Ho =</w:t>
      </w:r>
      <w:r w:rsidR="00F26931">
        <w:rPr>
          <w:color w:val="FF0000"/>
        </w:rPr>
        <w:t xml:space="preserve"> </w:t>
      </w:r>
      <w:proofErr w:type="gramStart"/>
      <w:r w:rsidR="00F26931">
        <w:rPr>
          <w:color w:val="FF0000"/>
        </w:rPr>
        <w:t xml:space="preserve">0 </w:t>
      </w:r>
      <w:r w:rsidRPr="00CD6EED">
        <w:rPr>
          <w:color w:val="FF0000"/>
        </w:rPr>
        <w:t xml:space="preserve"> </w:t>
      </w:r>
      <w:r w:rsidR="001B7DD5">
        <w:rPr>
          <w:color w:val="FF0000"/>
        </w:rPr>
        <w:t>(</w:t>
      </w:r>
      <w:proofErr w:type="gramEnd"/>
      <w:r w:rsidR="001B7DD5">
        <w:rPr>
          <w:color w:val="FF0000"/>
        </w:rPr>
        <w:t xml:space="preserve"> no increase) </w:t>
      </w:r>
    </w:p>
    <w:p w14:paraId="6D0193CA" w14:textId="768B83B8" w:rsidR="008D4A08" w:rsidRPr="00CD6EED" w:rsidRDefault="008D4A08" w:rsidP="008D4A08">
      <w:pPr>
        <w:rPr>
          <w:color w:val="FF0000"/>
        </w:rPr>
      </w:pPr>
      <w:r>
        <w:t xml:space="preserve">Ha = </w:t>
      </w:r>
      <w:r w:rsidR="00F26931">
        <w:rPr>
          <w:color w:val="FF0000"/>
        </w:rPr>
        <w:t xml:space="preserve">0 </w:t>
      </w:r>
      <w:r w:rsidRPr="00CD6EED">
        <w:rPr>
          <w:color w:val="FF0000"/>
        </w:rPr>
        <w:t xml:space="preserve"> </w:t>
      </w:r>
    </w:p>
    <w:p w14:paraId="708FA5FD" w14:textId="03544D42" w:rsidR="008D4A08" w:rsidRPr="00CD6EED" w:rsidRDefault="003E51C3" w:rsidP="008D4A08">
      <w:pPr>
        <w:rPr>
          <w:color w:val="FF0000"/>
        </w:rPr>
      </w:pPr>
      <w:r>
        <w:rPr>
          <w:color w:val="FF0000"/>
        </w:rPr>
        <w:t xml:space="preserve">*Greater than HA* </w:t>
      </w:r>
    </w:p>
    <w:p w14:paraId="51DFD39E" w14:textId="77777777" w:rsidR="008D4A08" w:rsidRDefault="008D4A08" w:rsidP="008D4A08">
      <w:r>
        <w:t xml:space="preserve">Step 2) </w:t>
      </w:r>
    </w:p>
    <w:p w14:paraId="12C64638" w14:textId="77777777" w:rsidR="008D4A08" w:rsidRDefault="008D4A08" w:rsidP="008D4A08">
      <w:r>
        <w:t>Z score = average – Ho / std * sqrt(</w:t>
      </w:r>
      <w:proofErr w:type="spellStart"/>
      <w:r>
        <w:t>srs</w:t>
      </w:r>
      <w:proofErr w:type="spellEnd"/>
      <w:r>
        <w:t xml:space="preserve">) </w:t>
      </w:r>
    </w:p>
    <w:p w14:paraId="5B808272" w14:textId="22B30617" w:rsidR="008D4A08" w:rsidRPr="004B3DC2" w:rsidRDefault="00526F90" w:rsidP="008D4A08">
      <w:pPr>
        <w:rPr>
          <w:color w:val="FF0000"/>
        </w:rPr>
      </w:pPr>
      <w:r>
        <w:rPr>
          <w:color w:val="FF0000"/>
        </w:rPr>
        <w:t>565</w:t>
      </w:r>
      <w:r w:rsidR="008D4A08" w:rsidRPr="004B3DC2">
        <w:rPr>
          <w:color w:val="FF0000"/>
        </w:rPr>
        <w:t>-</w:t>
      </w:r>
      <w:r>
        <w:rPr>
          <w:color w:val="FF0000"/>
        </w:rPr>
        <w:t>0</w:t>
      </w:r>
      <w:proofErr w:type="gramStart"/>
      <w:r w:rsidR="008D4A08" w:rsidRPr="004B3DC2">
        <w:rPr>
          <w:color w:val="FF0000"/>
        </w:rPr>
        <w:t>/</w:t>
      </w:r>
      <w:r w:rsidR="008D4A08">
        <w:rPr>
          <w:color w:val="FF0000"/>
        </w:rPr>
        <w:t>(</w:t>
      </w:r>
      <w:proofErr w:type="gramEnd"/>
      <w:r w:rsidR="00D66496">
        <w:rPr>
          <w:color w:val="FF0000"/>
        </w:rPr>
        <w:t>267</w:t>
      </w:r>
      <w:r w:rsidR="008D4A08" w:rsidRPr="004B3DC2">
        <w:rPr>
          <w:color w:val="FF0000"/>
        </w:rPr>
        <w:t xml:space="preserve"> </w:t>
      </w:r>
      <w:r w:rsidR="008D4A08">
        <w:rPr>
          <w:color w:val="FF0000"/>
        </w:rPr>
        <w:t>/</w:t>
      </w:r>
      <w:r w:rsidR="008D4A08" w:rsidRPr="004B3DC2">
        <w:rPr>
          <w:color w:val="FF0000"/>
        </w:rPr>
        <w:t xml:space="preserve">sqrt </w:t>
      </w:r>
      <w:r w:rsidR="00D66496">
        <w:rPr>
          <w:color w:val="FF0000"/>
        </w:rPr>
        <w:t>(500</w:t>
      </w:r>
      <w:r w:rsidR="008D4A08" w:rsidRPr="004B3DC2">
        <w:rPr>
          <w:color w:val="FF0000"/>
        </w:rPr>
        <w:t>)</w:t>
      </w:r>
      <w:r w:rsidR="008D4A08">
        <w:rPr>
          <w:color w:val="FF0000"/>
        </w:rPr>
        <w:t xml:space="preserve">) </w:t>
      </w:r>
      <w:r w:rsidR="008D4A08" w:rsidRPr="004B3DC2">
        <w:rPr>
          <w:color w:val="FF0000"/>
        </w:rPr>
        <w:t xml:space="preserve"> = </w:t>
      </w:r>
      <w:r w:rsidR="005029D3">
        <w:rPr>
          <w:color w:val="FF0000"/>
        </w:rPr>
        <w:t xml:space="preserve">47.317 </w:t>
      </w:r>
    </w:p>
    <w:p w14:paraId="6C1940C7" w14:textId="77777777" w:rsidR="008D4A08" w:rsidRDefault="008D4A08" w:rsidP="008D4A08">
      <w:r>
        <w:t xml:space="preserve">Step 3) </w:t>
      </w:r>
    </w:p>
    <w:p w14:paraId="33F08CFE" w14:textId="064D8E2B" w:rsidR="00816744" w:rsidRPr="00FB53C5" w:rsidRDefault="008D4A08" w:rsidP="008D4A08">
      <w:pPr>
        <w:rPr>
          <w:color w:val="FF0000"/>
        </w:rPr>
      </w:pPr>
      <w:r>
        <w:t xml:space="preserve">P = </w:t>
      </w:r>
      <w:r w:rsidRPr="00FB53C5">
        <w:rPr>
          <w:color w:val="FF0000"/>
        </w:rPr>
        <w:t xml:space="preserve">almost 0 </w:t>
      </w:r>
    </w:p>
    <w:p w14:paraId="509075A0" w14:textId="51770569" w:rsidR="005F3940" w:rsidRDefault="005F3940" w:rsidP="005F3940">
      <w:r>
        <w:t xml:space="preserve">Step </w:t>
      </w:r>
      <w:r>
        <w:t>4</w:t>
      </w:r>
      <w:r>
        <w:t xml:space="preserve">) </w:t>
      </w:r>
    </w:p>
    <w:p w14:paraId="438E9AF1" w14:textId="43125147" w:rsidR="005F3940" w:rsidRDefault="005F3940" w:rsidP="005F3940">
      <w:pPr>
        <w:rPr>
          <w:color w:val="FF0000"/>
        </w:rPr>
      </w:pPr>
      <w:r w:rsidRPr="00A71EE7">
        <w:rPr>
          <w:color w:val="FF0000"/>
        </w:rPr>
        <w:t>After doing the p formula, the test is highly significant</w:t>
      </w:r>
      <w:r w:rsidR="004C3D1B" w:rsidRPr="00A71EE7">
        <w:rPr>
          <w:color w:val="FF0000"/>
        </w:rPr>
        <w:t>. Data shows strong evidence that there is a significant increase</w:t>
      </w:r>
      <w:r w:rsidR="00A71EE7" w:rsidRPr="00A71EE7">
        <w:rPr>
          <w:color w:val="FF0000"/>
        </w:rPr>
        <w:t xml:space="preserve"> in charges under the no fee offer. </w:t>
      </w:r>
    </w:p>
    <w:p w14:paraId="1435A4D9" w14:textId="77777777" w:rsidR="004512BB" w:rsidRPr="00A71EE7" w:rsidRDefault="004512BB" w:rsidP="005F3940">
      <w:pPr>
        <w:rPr>
          <w:color w:val="FF0000"/>
        </w:rPr>
      </w:pPr>
    </w:p>
    <w:p w14:paraId="40FD55B8" w14:textId="77777777" w:rsidR="00325601" w:rsidRPr="00A905AB" w:rsidRDefault="00325601" w:rsidP="00325601">
      <w:pPr>
        <w:numPr>
          <w:ilvl w:val="0"/>
          <w:numId w:val="4"/>
        </w:numPr>
        <w:spacing w:after="5" w:line="249" w:lineRule="auto"/>
        <w:ind w:hanging="360"/>
      </w:pPr>
      <w:r>
        <w:rPr>
          <w:rFonts w:ascii="Calibri" w:eastAsia="Calibri" w:hAnsi="Calibri" w:cs="Calibri"/>
        </w:rPr>
        <w:t xml:space="preserve">Give a 95% confidence interval for the mean amount of the </w:t>
      </w:r>
      <w:proofErr w:type="gramStart"/>
      <w:r>
        <w:rPr>
          <w:rFonts w:ascii="Calibri" w:eastAsia="Calibri" w:hAnsi="Calibri" w:cs="Calibri"/>
        </w:rPr>
        <w:t>increase</w:t>
      </w:r>
      <w:proofErr w:type="gramEnd"/>
      <w:r>
        <w:rPr>
          <w:rFonts w:ascii="Calibri" w:eastAsia="Calibri" w:hAnsi="Calibri" w:cs="Calibri"/>
        </w:rPr>
        <w:t xml:space="preserve"> </w:t>
      </w:r>
    </w:p>
    <w:p w14:paraId="26B85644" w14:textId="12D80199" w:rsidR="004512BB" w:rsidRDefault="004512BB" w:rsidP="004512BB">
      <w:pPr>
        <w:pStyle w:val="ListParagraph"/>
        <w:spacing w:after="25" w:line="249" w:lineRule="auto"/>
        <w:ind w:left="705"/>
      </w:pPr>
      <w:r>
        <w:t xml:space="preserve">SE = 23.40 </w:t>
      </w:r>
    </w:p>
    <w:p w14:paraId="794D6550" w14:textId="77777777" w:rsidR="00A905AB" w:rsidRDefault="00A905AB" w:rsidP="00A905AB">
      <w:pPr>
        <w:spacing w:after="5" w:line="249" w:lineRule="auto"/>
        <w:ind w:left="705"/>
      </w:pPr>
    </w:p>
    <w:p w14:paraId="481811C6" w14:textId="30109E12" w:rsidR="00E37B02" w:rsidRPr="004512BB" w:rsidRDefault="00E37B02" w:rsidP="00E37B02">
      <w:pPr>
        <w:spacing w:after="5" w:line="249" w:lineRule="auto"/>
        <w:ind w:left="705"/>
        <w:rPr>
          <w:color w:val="FF0000"/>
        </w:rPr>
      </w:pPr>
      <w:r w:rsidRPr="004512BB">
        <w:rPr>
          <w:color w:val="FF0000"/>
        </w:rPr>
        <w:t xml:space="preserve">Upper bound = </w:t>
      </w:r>
      <w:r w:rsidR="001D0233" w:rsidRPr="004512BB">
        <w:rPr>
          <w:color w:val="FF0000"/>
        </w:rPr>
        <w:t xml:space="preserve">average </w:t>
      </w:r>
      <w:r w:rsidRPr="004512BB">
        <w:rPr>
          <w:color w:val="FF0000"/>
        </w:rPr>
        <w:t>(565</w:t>
      </w:r>
      <w:r w:rsidR="001D0233" w:rsidRPr="004512BB">
        <w:rPr>
          <w:color w:val="FF0000"/>
        </w:rPr>
        <w:t>) + (</w:t>
      </w:r>
      <w:proofErr w:type="gramStart"/>
      <w:r w:rsidR="001D0233" w:rsidRPr="004512BB">
        <w:rPr>
          <w:color w:val="FF0000"/>
        </w:rPr>
        <w:t xml:space="preserve">1.96 </w:t>
      </w:r>
      <w:r w:rsidRPr="004512BB">
        <w:rPr>
          <w:color w:val="FF0000"/>
        </w:rPr>
        <w:t xml:space="preserve"> </w:t>
      </w:r>
      <w:r w:rsidR="003024BD" w:rsidRPr="004512BB">
        <w:rPr>
          <w:color w:val="FF0000"/>
        </w:rPr>
        <w:t>*</w:t>
      </w:r>
      <w:proofErr w:type="gramEnd"/>
      <w:r w:rsidR="003024BD" w:rsidRPr="004512BB">
        <w:rPr>
          <w:color w:val="FF0000"/>
        </w:rPr>
        <w:t xml:space="preserve"> 11.94) </w:t>
      </w:r>
      <w:r w:rsidR="00930FB7" w:rsidRPr="004512BB">
        <w:rPr>
          <w:color w:val="FF0000"/>
        </w:rPr>
        <w:t xml:space="preserve">= 588.40 </w:t>
      </w:r>
    </w:p>
    <w:p w14:paraId="2FE449C6" w14:textId="135FCDF1" w:rsidR="00E37B02" w:rsidRDefault="00E37B02" w:rsidP="00E37B02">
      <w:pPr>
        <w:spacing w:after="5" w:line="249" w:lineRule="auto"/>
        <w:ind w:left="705"/>
        <w:rPr>
          <w:color w:val="FF0000"/>
        </w:rPr>
      </w:pPr>
      <w:r w:rsidRPr="004512BB">
        <w:rPr>
          <w:color w:val="FF0000"/>
        </w:rPr>
        <w:t xml:space="preserve">Lower bound = </w:t>
      </w:r>
      <w:r w:rsidR="00B315C7" w:rsidRPr="004512BB">
        <w:rPr>
          <w:color w:val="FF0000"/>
        </w:rPr>
        <w:t xml:space="preserve">average (565) – (1.96 </w:t>
      </w:r>
      <w:r w:rsidR="003024BD" w:rsidRPr="004512BB">
        <w:rPr>
          <w:color w:val="FF0000"/>
        </w:rPr>
        <w:t xml:space="preserve">* 11.94) </w:t>
      </w:r>
      <w:r w:rsidR="004512BB" w:rsidRPr="004512BB">
        <w:rPr>
          <w:color w:val="FF0000"/>
        </w:rPr>
        <w:t xml:space="preserve">=541.6 </w:t>
      </w:r>
    </w:p>
    <w:p w14:paraId="03FC7067" w14:textId="77777777" w:rsidR="004512BB" w:rsidRPr="004512BB" w:rsidRDefault="004512BB" w:rsidP="00E37B02">
      <w:pPr>
        <w:spacing w:after="5" w:line="249" w:lineRule="auto"/>
        <w:ind w:left="705"/>
        <w:rPr>
          <w:color w:val="FF0000"/>
        </w:rPr>
      </w:pPr>
    </w:p>
    <w:p w14:paraId="51CE3BED" w14:textId="7C0A8432" w:rsidR="00325601" w:rsidRPr="00F45DC5" w:rsidRDefault="00325601" w:rsidP="00325601">
      <w:pPr>
        <w:numPr>
          <w:ilvl w:val="0"/>
          <w:numId w:val="4"/>
        </w:numPr>
        <w:spacing w:after="5" w:line="249" w:lineRule="auto"/>
        <w:ind w:hanging="360"/>
      </w:pPr>
      <w:r>
        <w:rPr>
          <w:rFonts w:ascii="Calibri" w:eastAsia="Calibri" w:hAnsi="Calibri" w:cs="Calibri"/>
        </w:rPr>
        <w:t xml:space="preserve">A critic points out that the customers would probably have charged more this year than last even without the new offer because the economy is more prosperous and interest rates are lower. Briefly describe the design of an experiment to study the effect of the no-fee offer that would avoid this criticism. </w:t>
      </w:r>
    </w:p>
    <w:p w14:paraId="1D0533C8" w14:textId="77777777" w:rsidR="00F45DC5" w:rsidRDefault="00F45DC5" w:rsidP="00F45DC5">
      <w:pPr>
        <w:spacing w:after="5" w:line="249" w:lineRule="auto"/>
        <w:ind w:left="345"/>
      </w:pPr>
    </w:p>
    <w:p w14:paraId="6FDDC2E5" w14:textId="2F3A3894" w:rsidR="00325601" w:rsidRPr="00643599" w:rsidRDefault="00325601" w:rsidP="00325601">
      <w:pPr>
        <w:spacing w:after="0"/>
        <w:rPr>
          <w:rFonts w:ascii="Calibri" w:eastAsia="Calibri" w:hAnsi="Calibri" w:cs="Calibri"/>
          <w:color w:val="FF0000"/>
        </w:rPr>
      </w:pPr>
      <w:r w:rsidRPr="00643599">
        <w:rPr>
          <w:rFonts w:ascii="Calibri" w:eastAsia="Calibri" w:hAnsi="Calibri" w:cs="Calibri"/>
          <w:color w:val="FF0000"/>
        </w:rPr>
        <w:t xml:space="preserve"> </w:t>
      </w:r>
      <w:r w:rsidR="00F45DC5" w:rsidRPr="00643599">
        <w:rPr>
          <w:rFonts w:ascii="Calibri" w:eastAsia="Calibri" w:hAnsi="Calibri" w:cs="Calibri"/>
          <w:color w:val="FF0000"/>
        </w:rPr>
        <w:t xml:space="preserve">To test the effectiveness of the no </w:t>
      </w:r>
      <w:r w:rsidR="0017703A" w:rsidRPr="00643599">
        <w:rPr>
          <w:rFonts w:ascii="Calibri" w:eastAsia="Calibri" w:hAnsi="Calibri" w:cs="Calibri"/>
          <w:color w:val="FF0000"/>
        </w:rPr>
        <w:t>fee,</w:t>
      </w:r>
      <w:r w:rsidR="00F45DC5" w:rsidRPr="00643599">
        <w:rPr>
          <w:rFonts w:ascii="Calibri" w:eastAsia="Calibri" w:hAnsi="Calibri" w:cs="Calibri"/>
          <w:color w:val="FF0000"/>
        </w:rPr>
        <w:t xml:space="preserve"> offer, </w:t>
      </w:r>
      <w:r w:rsidR="005B65D4" w:rsidRPr="00643599">
        <w:rPr>
          <w:rFonts w:ascii="Calibri" w:eastAsia="Calibri" w:hAnsi="Calibri" w:cs="Calibri"/>
          <w:color w:val="FF0000"/>
        </w:rPr>
        <w:t xml:space="preserve">a </w:t>
      </w:r>
      <w:r w:rsidR="009232B8" w:rsidRPr="00643599">
        <w:rPr>
          <w:rFonts w:ascii="Calibri" w:eastAsia="Calibri" w:hAnsi="Calibri" w:cs="Calibri"/>
          <w:color w:val="FF0000"/>
        </w:rPr>
        <w:t>randomized</w:t>
      </w:r>
      <w:r w:rsidR="005B65D4" w:rsidRPr="00643599">
        <w:rPr>
          <w:rFonts w:ascii="Calibri" w:eastAsia="Calibri" w:hAnsi="Calibri" w:cs="Calibri"/>
          <w:color w:val="FF0000"/>
        </w:rPr>
        <w:t xml:space="preserve"> controlled </w:t>
      </w:r>
      <w:r w:rsidR="009232B8" w:rsidRPr="00643599">
        <w:rPr>
          <w:rFonts w:ascii="Calibri" w:eastAsia="Calibri" w:hAnsi="Calibri" w:cs="Calibri"/>
          <w:color w:val="FF0000"/>
        </w:rPr>
        <w:t>experiment</w:t>
      </w:r>
      <w:r w:rsidR="005B65D4" w:rsidRPr="00643599">
        <w:rPr>
          <w:rFonts w:ascii="Calibri" w:eastAsia="Calibri" w:hAnsi="Calibri" w:cs="Calibri"/>
          <w:color w:val="FF0000"/>
        </w:rPr>
        <w:t xml:space="preserve"> can be conducted </w:t>
      </w:r>
      <w:r w:rsidR="009232B8" w:rsidRPr="00643599">
        <w:rPr>
          <w:rFonts w:ascii="Calibri" w:eastAsia="Calibri" w:hAnsi="Calibri" w:cs="Calibri"/>
          <w:color w:val="FF0000"/>
        </w:rPr>
        <w:t xml:space="preserve">where randomly selected customers are assigned to two groups. </w:t>
      </w:r>
      <w:r w:rsidR="0017703A" w:rsidRPr="00643599">
        <w:rPr>
          <w:rFonts w:ascii="Calibri" w:eastAsia="Calibri" w:hAnsi="Calibri" w:cs="Calibri"/>
          <w:color w:val="FF0000"/>
        </w:rPr>
        <w:t xml:space="preserve">The controlled group that are </w:t>
      </w:r>
      <w:r w:rsidR="00C2086E" w:rsidRPr="00643599">
        <w:rPr>
          <w:rFonts w:ascii="Calibri" w:eastAsia="Calibri" w:hAnsi="Calibri" w:cs="Calibri"/>
          <w:color w:val="FF0000"/>
        </w:rPr>
        <w:t xml:space="preserve">not </w:t>
      </w:r>
      <w:r w:rsidR="0017703A" w:rsidRPr="00643599">
        <w:rPr>
          <w:rFonts w:ascii="Calibri" w:eastAsia="Calibri" w:hAnsi="Calibri" w:cs="Calibri"/>
          <w:color w:val="FF0000"/>
        </w:rPr>
        <w:t xml:space="preserve">offered the no fee offer and the treatment group that is offered the no fee option. The credit card charges will be reordered from the two groups for a certain </w:t>
      </w:r>
      <w:proofErr w:type="gramStart"/>
      <w:r w:rsidR="0017703A" w:rsidRPr="00643599">
        <w:rPr>
          <w:rFonts w:ascii="Calibri" w:eastAsia="Calibri" w:hAnsi="Calibri" w:cs="Calibri"/>
          <w:color w:val="FF0000"/>
        </w:rPr>
        <w:t>period of time</w:t>
      </w:r>
      <w:proofErr w:type="gramEnd"/>
      <w:r w:rsidR="0017703A" w:rsidRPr="00643599">
        <w:rPr>
          <w:rFonts w:ascii="Calibri" w:eastAsia="Calibri" w:hAnsi="Calibri" w:cs="Calibri"/>
          <w:color w:val="FF0000"/>
        </w:rPr>
        <w:t xml:space="preserve">. </w:t>
      </w:r>
    </w:p>
    <w:p w14:paraId="5AFA552E" w14:textId="77777777" w:rsidR="00C2086E" w:rsidRDefault="00C2086E" w:rsidP="00325601">
      <w:pPr>
        <w:spacing w:after="0"/>
      </w:pPr>
    </w:p>
    <w:p w14:paraId="298AB631" w14:textId="77777777" w:rsidR="00325601" w:rsidRDefault="00325601" w:rsidP="00325601">
      <w:pPr>
        <w:pStyle w:val="Heading2"/>
      </w:pPr>
      <w:r>
        <w:t xml:space="preserve">Problem 3 </w:t>
      </w:r>
    </w:p>
    <w:p w14:paraId="497C37F6" w14:textId="77777777" w:rsidR="00325601" w:rsidRDefault="00325601" w:rsidP="00325601">
      <w:pPr>
        <w:spacing w:after="5" w:line="249" w:lineRule="auto"/>
        <w:ind w:left="10" w:hanging="10"/>
      </w:pPr>
      <w:r>
        <w:rPr>
          <w:rFonts w:ascii="Calibri" w:eastAsia="Calibri" w:hAnsi="Calibri" w:cs="Calibri"/>
        </w:rPr>
        <w:t xml:space="preserve">A random sample of </w:t>
      </w:r>
      <w:r w:rsidRPr="00643599">
        <w:rPr>
          <w:rFonts w:ascii="Calibri" w:eastAsia="Calibri" w:hAnsi="Calibri" w:cs="Calibri"/>
          <w:highlight w:val="yellow"/>
        </w:rPr>
        <w:t>10 one-bedroom</w:t>
      </w:r>
      <w:r>
        <w:rPr>
          <w:rFonts w:ascii="Calibri" w:eastAsia="Calibri" w:hAnsi="Calibri" w:cs="Calibri"/>
        </w:rPr>
        <w:t xml:space="preserve"> apartments from your local newspaper has </w:t>
      </w:r>
      <w:r w:rsidRPr="00C40E6B">
        <w:rPr>
          <w:rFonts w:ascii="Calibri" w:eastAsia="Calibri" w:hAnsi="Calibri" w:cs="Calibri"/>
          <w:highlight w:val="cyan"/>
        </w:rPr>
        <w:t>these monthly rents (dollars): 500, 650, 600, 505, 450, 550, 515, 495, 650, 395.</w:t>
      </w:r>
      <w:r>
        <w:rPr>
          <w:rFonts w:ascii="Calibri" w:eastAsia="Calibri" w:hAnsi="Calibri" w:cs="Calibri"/>
        </w:rPr>
        <w:t xml:space="preserve">  </w:t>
      </w:r>
    </w:p>
    <w:p w14:paraId="3D7BC11E" w14:textId="77777777" w:rsidR="00325601" w:rsidRDefault="00325601" w:rsidP="00325601">
      <w:pPr>
        <w:spacing w:after="5" w:line="249" w:lineRule="auto"/>
        <w:ind w:left="10" w:hanging="10"/>
      </w:pPr>
      <w:r>
        <w:rPr>
          <w:rFonts w:ascii="Calibri" w:eastAsia="Calibri" w:hAnsi="Calibri" w:cs="Calibri"/>
        </w:rPr>
        <w:t xml:space="preserve">Do these data give good reason to believe that the mean rent of all advertised </w:t>
      </w:r>
      <w:r w:rsidRPr="00C40E6B">
        <w:rPr>
          <w:rFonts w:ascii="Calibri" w:eastAsia="Calibri" w:hAnsi="Calibri" w:cs="Calibri"/>
          <w:highlight w:val="green"/>
        </w:rPr>
        <w:t>apartments is greater than $500 per month</w:t>
      </w:r>
      <w:r>
        <w:rPr>
          <w:rFonts w:ascii="Calibri" w:eastAsia="Calibri" w:hAnsi="Calibri" w:cs="Calibri"/>
        </w:rPr>
        <w:t xml:space="preserve">?  </w:t>
      </w:r>
    </w:p>
    <w:p w14:paraId="4FAC7330" w14:textId="77777777" w:rsidR="00325601" w:rsidRPr="00A905AB" w:rsidRDefault="00325601" w:rsidP="00325601">
      <w:pPr>
        <w:numPr>
          <w:ilvl w:val="0"/>
          <w:numId w:val="5"/>
        </w:numPr>
        <w:spacing w:after="5" w:line="249" w:lineRule="auto"/>
        <w:ind w:hanging="360"/>
      </w:pPr>
      <w:r>
        <w:rPr>
          <w:rFonts w:ascii="Calibri" w:eastAsia="Calibri" w:hAnsi="Calibri" w:cs="Calibri"/>
        </w:rPr>
        <w:t xml:space="preserve">State hypotheses. </w:t>
      </w:r>
    </w:p>
    <w:p w14:paraId="13DDE500" w14:textId="77777777" w:rsidR="003B7651" w:rsidRDefault="003B7651" w:rsidP="003B7651">
      <w:pPr>
        <w:pStyle w:val="ListParagraph"/>
        <w:ind w:left="705"/>
      </w:pPr>
      <w:r>
        <w:t xml:space="preserve">Step 1) </w:t>
      </w:r>
    </w:p>
    <w:p w14:paraId="42A6DD22" w14:textId="298CAA42" w:rsidR="003B7651" w:rsidRPr="003B7651" w:rsidRDefault="003B7651" w:rsidP="003B7651">
      <w:pPr>
        <w:rPr>
          <w:color w:val="FF0000"/>
        </w:rPr>
      </w:pPr>
      <w:r>
        <w:t>Ho =</w:t>
      </w:r>
      <w:r w:rsidRPr="003B7651">
        <w:rPr>
          <w:color w:val="FF0000"/>
        </w:rPr>
        <w:t xml:space="preserve"> </w:t>
      </w:r>
      <w:proofErr w:type="gramStart"/>
      <w:r>
        <w:rPr>
          <w:color w:val="FF0000"/>
        </w:rPr>
        <w:t>50</w:t>
      </w:r>
      <w:r w:rsidRPr="003B7651">
        <w:rPr>
          <w:color w:val="FF0000"/>
        </w:rPr>
        <w:t>0  (</w:t>
      </w:r>
      <w:proofErr w:type="gramEnd"/>
      <w:r w:rsidRPr="003B7651">
        <w:rPr>
          <w:color w:val="FF0000"/>
        </w:rPr>
        <w:t xml:space="preserve"> no increase) </w:t>
      </w:r>
    </w:p>
    <w:p w14:paraId="167E3AAB" w14:textId="325C6759" w:rsidR="003B7651" w:rsidRPr="003B7651" w:rsidRDefault="003B7651" w:rsidP="003B7651">
      <w:pPr>
        <w:rPr>
          <w:color w:val="FF0000"/>
        </w:rPr>
      </w:pPr>
      <w:r>
        <w:t xml:space="preserve">Ha = </w:t>
      </w:r>
      <w:r>
        <w:t>50</w:t>
      </w:r>
      <w:r w:rsidRPr="003B7651">
        <w:rPr>
          <w:color w:val="FF0000"/>
        </w:rPr>
        <w:t xml:space="preserve">0 </w:t>
      </w:r>
      <w:r w:rsidR="001F0BA1">
        <w:rPr>
          <w:color w:val="FF0000"/>
        </w:rPr>
        <w:t xml:space="preserve">(increase) </w:t>
      </w:r>
    </w:p>
    <w:p w14:paraId="4FBFD771" w14:textId="537B89EB" w:rsidR="00A905AB" w:rsidRPr="001F0BA1" w:rsidRDefault="003B7651" w:rsidP="001F0BA1">
      <w:pPr>
        <w:rPr>
          <w:color w:val="FF0000"/>
        </w:rPr>
      </w:pPr>
      <w:r w:rsidRPr="003B7651">
        <w:rPr>
          <w:color w:val="FF0000"/>
        </w:rPr>
        <w:t xml:space="preserve">*Greater than HA* </w:t>
      </w:r>
    </w:p>
    <w:p w14:paraId="4D32392E" w14:textId="77777777" w:rsidR="00812518" w:rsidRDefault="00812518" w:rsidP="00A905AB">
      <w:pPr>
        <w:spacing w:after="5" w:line="249" w:lineRule="auto"/>
        <w:ind w:left="705"/>
      </w:pPr>
    </w:p>
    <w:p w14:paraId="25CBE9BB" w14:textId="77777777" w:rsidR="00325601" w:rsidRPr="00BC1FB6" w:rsidRDefault="00325601" w:rsidP="00325601">
      <w:pPr>
        <w:numPr>
          <w:ilvl w:val="0"/>
          <w:numId w:val="5"/>
        </w:numPr>
        <w:spacing w:after="5" w:line="249" w:lineRule="auto"/>
        <w:ind w:hanging="360"/>
      </w:pPr>
      <w:r>
        <w:rPr>
          <w:rFonts w:ascii="Calibri" w:eastAsia="Calibri" w:hAnsi="Calibri" w:cs="Calibri"/>
        </w:rPr>
        <w:t xml:space="preserve">Find the mean and standard deviation using SPSS or Excel.  </w:t>
      </w:r>
    </w:p>
    <w:p w14:paraId="4273303C" w14:textId="77777777" w:rsidR="00BC1FB6" w:rsidRPr="005C4E94" w:rsidRDefault="00BC1FB6" w:rsidP="00BC1FB6">
      <w:pPr>
        <w:spacing w:after="5" w:line="249" w:lineRule="auto"/>
        <w:ind w:left="345"/>
      </w:pPr>
    </w:p>
    <w:p w14:paraId="76CF3FF8" w14:textId="66D49E68" w:rsidR="005C4E94" w:rsidRPr="001F0BA1" w:rsidRDefault="005C4E94" w:rsidP="005C4E94">
      <w:pPr>
        <w:spacing w:after="5" w:line="249" w:lineRule="auto"/>
        <w:ind w:left="705"/>
      </w:pPr>
      <w:r>
        <w:t xml:space="preserve">AVERAGE: </w:t>
      </w:r>
    </w:p>
    <w:p w14:paraId="171455AF" w14:textId="3A39093D" w:rsidR="001F0BA1" w:rsidRPr="005C4E94" w:rsidRDefault="001F0BA1" w:rsidP="001F0BA1">
      <w:pPr>
        <w:spacing w:after="5" w:line="249" w:lineRule="auto"/>
        <w:ind w:left="705"/>
        <w:rPr>
          <w:rFonts w:ascii="Calibri" w:eastAsia="Calibri" w:hAnsi="Calibri" w:cs="Calibri"/>
          <w:color w:val="FF0000"/>
        </w:rPr>
      </w:pPr>
      <w:r w:rsidRPr="005C4E94">
        <w:rPr>
          <w:rFonts w:ascii="Calibri" w:eastAsia="Calibri" w:hAnsi="Calibri" w:cs="Calibri"/>
          <w:color w:val="FF0000"/>
        </w:rPr>
        <w:t xml:space="preserve">Once you add all the numbers and divide them by 10 (the number of rents there </w:t>
      </w:r>
      <w:r w:rsidR="005C4E94" w:rsidRPr="005C4E94">
        <w:rPr>
          <w:rFonts w:ascii="Calibri" w:eastAsia="Calibri" w:hAnsi="Calibri" w:cs="Calibri"/>
          <w:color w:val="FF0000"/>
        </w:rPr>
        <w:t>are)</w:t>
      </w:r>
      <w:r w:rsidRPr="005C4E94">
        <w:rPr>
          <w:rFonts w:ascii="Calibri" w:eastAsia="Calibri" w:hAnsi="Calibri" w:cs="Calibri"/>
          <w:color w:val="FF0000"/>
        </w:rPr>
        <w:t xml:space="preserve"> you get the Mean which is 531. </w:t>
      </w:r>
    </w:p>
    <w:p w14:paraId="5660C412" w14:textId="2A12C6B7" w:rsidR="00583CF3" w:rsidRPr="005C4E94" w:rsidRDefault="00583CF3" w:rsidP="001F0BA1">
      <w:pPr>
        <w:spacing w:after="5" w:line="249" w:lineRule="auto"/>
        <w:ind w:left="705"/>
        <w:rPr>
          <w:color w:val="FF0000"/>
        </w:rPr>
      </w:pPr>
      <w:r w:rsidRPr="005C4E94">
        <w:rPr>
          <w:rFonts w:ascii="Calibri" w:eastAsia="Calibri" w:hAnsi="Calibri" w:cs="Calibri"/>
          <w:color w:val="FF0000"/>
        </w:rPr>
        <w:t>5,310/10 = 531</w:t>
      </w:r>
    </w:p>
    <w:p w14:paraId="08FA3448" w14:textId="263AA040" w:rsidR="00A905AB" w:rsidRDefault="005C4E94" w:rsidP="00A905AB">
      <w:pPr>
        <w:spacing w:after="5" w:line="249" w:lineRule="auto"/>
        <w:ind w:left="705"/>
      </w:pPr>
      <w:r>
        <w:t xml:space="preserve">STANDARD DEVIATION: </w:t>
      </w:r>
    </w:p>
    <w:p w14:paraId="71A0E27C" w14:textId="5D62D065" w:rsidR="005C4E94" w:rsidRPr="00850DC2" w:rsidRDefault="009F375C" w:rsidP="00A905AB">
      <w:pPr>
        <w:spacing w:after="5" w:line="249" w:lineRule="auto"/>
        <w:ind w:left="705"/>
        <w:rPr>
          <w:color w:val="FF0000"/>
        </w:rPr>
      </w:pPr>
      <w:r w:rsidRPr="00850DC2">
        <w:rPr>
          <w:color w:val="FF0000"/>
        </w:rPr>
        <w:t xml:space="preserve">Within the </w:t>
      </w:r>
      <w:r w:rsidR="00850DC2" w:rsidRPr="00850DC2">
        <w:rPr>
          <w:color w:val="FF0000"/>
        </w:rPr>
        <w:t>excel</w:t>
      </w:r>
      <w:r w:rsidRPr="00850DC2">
        <w:rPr>
          <w:color w:val="FF0000"/>
        </w:rPr>
        <w:t xml:space="preserve"> file you can use all the number of re</w:t>
      </w:r>
      <w:r w:rsidR="00850DC2">
        <w:rPr>
          <w:color w:val="FF0000"/>
        </w:rPr>
        <w:t>n</w:t>
      </w:r>
      <w:r w:rsidRPr="00850DC2">
        <w:rPr>
          <w:color w:val="FF0000"/>
        </w:rPr>
        <w:t xml:space="preserve">t you get a s.td of 82.7915 </w:t>
      </w:r>
    </w:p>
    <w:p w14:paraId="3EEABDAD" w14:textId="77A69052" w:rsidR="005C4E94" w:rsidRDefault="00157FF2" w:rsidP="00A905AB">
      <w:pPr>
        <w:spacing w:after="5" w:line="249" w:lineRule="auto"/>
        <w:ind w:left="705"/>
      </w:pPr>
      <w:r>
        <w:t xml:space="preserve">= </w:t>
      </w:r>
      <w:proofErr w:type="spellStart"/>
      <w:r>
        <w:t>stdp</w:t>
      </w:r>
      <w:proofErr w:type="spellEnd"/>
    </w:p>
    <w:p w14:paraId="398376AA" w14:textId="77777777" w:rsidR="00BC1FB6" w:rsidRDefault="00BC1FB6" w:rsidP="00A905AB">
      <w:pPr>
        <w:spacing w:after="5" w:line="249" w:lineRule="auto"/>
        <w:ind w:left="705"/>
      </w:pPr>
    </w:p>
    <w:p w14:paraId="6816937E" w14:textId="77777777" w:rsidR="00BC1FB6" w:rsidRDefault="00BC1FB6" w:rsidP="00A905AB">
      <w:pPr>
        <w:spacing w:after="5" w:line="249" w:lineRule="auto"/>
        <w:ind w:left="705"/>
      </w:pPr>
    </w:p>
    <w:p w14:paraId="1AD276FD" w14:textId="77777777" w:rsidR="00325601" w:rsidRPr="00BC1FB6" w:rsidRDefault="00325601" w:rsidP="006F30FD">
      <w:pPr>
        <w:numPr>
          <w:ilvl w:val="0"/>
          <w:numId w:val="5"/>
        </w:numPr>
        <w:spacing w:after="5" w:line="249" w:lineRule="auto"/>
        <w:ind w:hanging="360"/>
      </w:pPr>
      <w:r w:rsidRPr="00325601">
        <w:rPr>
          <w:rFonts w:ascii="Calibri" w:eastAsia="Calibri" w:hAnsi="Calibri" w:cs="Calibri"/>
        </w:rPr>
        <w:t xml:space="preserve">Compute the p-value and draw your conclusions. </w:t>
      </w:r>
    </w:p>
    <w:p w14:paraId="586CBABC" w14:textId="77777777" w:rsidR="00BC1FB6" w:rsidRDefault="00BC1FB6" w:rsidP="00BC1FB6">
      <w:pPr>
        <w:spacing w:after="5" w:line="249" w:lineRule="auto"/>
        <w:ind w:left="345"/>
        <w:rPr>
          <w:rFonts w:ascii="Calibri" w:eastAsia="Calibri" w:hAnsi="Calibri" w:cs="Calibri"/>
        </w:rPr>
      </w:pPr>
    </w:p>
    <w:p w14:paraId="08DDC4C5" w14:textId="77777777" w:rsidR="00BC1FB6" w:rsidRPr="00850DC2" w:rsidRDefault="00BC1FB6" w:rsidP="00BC1FB6">
      <w:pPr>
        <w:spacing w:after="5" w:line="249" w:lineRule="auto"/>
        <w:ind w:left="345"/>
      </w:pPr>
    </w:p>
    <w:p w14:paraId="74C93851" w14:textId="77777777" w:rsidR="00A871C5" w:rsidRDefault="00A871C5" w:rsidP="00A871C5">
      <w:r>
        <w:t xml:space="preserve">Step 2) </w:t>
      </w:r>
    </w:p>
    <w:p w14:paraId="66826B4B" w14:textId="7DDD140A" w:rsidR="00A871C5" w:rsidRDefault="00A871C5" w:rsidP="00A871C5">
      <w:r>
        <w:t>Z score = average – Ho / std * sqrt(</w:t>
      </w:r>
      <w:proofErr w:type="spellStart"/>
      <w:r>
        <w:t>srs</w:t>
      </w:r>
      <w:proofErr w:type="spellEnd"/>
      <w:r>
        <w:t xml:space="preserve">) </w:t>
      </w:r>
    </w:p>
    <w:p w14:paraId="345AFD6E" w14:textId="574DA95C" w:rsidR="00A871C5" w:rsidRPr="00A871C5" w:rsidRDefault="00A871C5" w:rsidP="00A871C5">
      <w:pPr>
        <w:rPr>
          <w:color w:val="FF0000"/>
        </w:rPr>
      </w:pPr>
      <w:r w:rsidRPr="00A871C5">
        <w:rPr>
          <w:color w:val="FF0000"/>
        </w:rPr>
        <w:t>5</w:t>
      </w:r>
      <w:r>
        <w:rPr>
          <w:color w:val="FF0000"/>
        </w:rPr>
        <w:t>31</w:t>
      </w:r>
      <w:r w:rsidRPr="00A871C5">
        <w:rPr>
          <w:color w:val="FF0000"/>
        </w:rPr>
        <w:t>-</w:t>
      </w:r>
      <w:r>
        <w:rPr>
          <w:color w:val="FF0000"/>
        </w:rPr>
        <w:t>500</w:t>
      </w:r>
      <w:proofErr w:type="gramStart"/>
      <w:r w:rsidRPr="00A871C5">
        <w:rPr>
          <w:color w:val="FF0000"/>
        </w:rPr>
        <w:t>/(</w:t>
      </w:r>
      <w:proofErr w:type="gramEnd"/>
      <w:r>
        <w:rPr>
          <w:color w:val="FF0000"/>
        </w:rPr>
        <w:t>82.79</w:t>
      </w:r>
      <w:r w:rsidRPr="00A871C5">
        <w:rPr>
          <w:color w:val="FF0000"/>
        </w:rPr>
        <w:t xml:space="preserve"> /sqrt (</w:t>
      </w:r>
      <w:r>
        <w:rPr>
          <w:color w:val="FF0000"/>
        </w:rPr>
        <w:t>10</w:t>
      </w:r>
      <w:r w:rsidRPr="00A871C5">
        <w:rPr>
          <w:color w:val="FF0000"/>
        </w:rPr>
        <w:t xml:space="preserve">))  = </w:t>
      </w:r>
      <w:r w:rsidR="00DE00B8">
        <w:rPr>
          <w:color w:val="FF0000"/>
        </w:rPr>
        <w:t xml:space="preserve">1.184 </w:t>
      </w:r>
    </w:p>
    <w:p w14:paraId="21B92EFE" w14:textId="77777777" w:rsidR="00A871C5" w:rsidRDefault="00A871C5" w:rsidP="00A871C5">
      <w:r>
        <w:t xml:space="preserve">Step 3) </w:t>
      </w:r>
    </w:p>
    <w:p w14:paraId="10E779C9" w14:textId="3A0C1575" w:rsidR="00FF3713" w:rsidRPr="006C6924" w:rsidRDefault="00AC7808" w:rsidP="00A871C5">
      <w:pPr>
        <w:rPr>
          <w:color w:val="FF0000"/>
        </w:rPr>
      </w:pPr>
      <w:r w:rsidRPr="006C6924">
        <w:rPr>
          <w:color w:val="FF0000"/>
        </w:rPr>
        <w:t xml:space="preserve">We can use the = </w:t>
      </w:r>
      <w:proofErr w:type="spellStart"/>
      <w:proofErr w:type="gramStart"/>
      <w:r w:rsidRPr="006C6924">
        <w:rPr>
          <w:color w:val="FF0000"/>
        </w:rPr>
        <w:t>normdist</w:t>
      </w:r>
      <w:proofErr w:type="spellEnd"/>
      <w:r w:rsidR="00FF3713" w:rsidRPr="006C6924">
        <w:rPr>
          <w:color w:val="FF0000"/>
        </w:rPr>
        <w:t>(</w:t>
      </w:r>
      <w:proofErr w:type="gramEnd"/>
      <w:r w:rsidR="00FF3713" w:rsidRPr="006C6924">
        <w:rPr>
          <w:color w:val="FF0000"/>
        </w:rPr>
        <w:t xml:space="preserve">z score, mean, std, true/false) </w:t>
      </w:r>
      <w:r w:rsidRPr="006C6924">
        <w:rPr>
          <w:color w:val="FF0000"/>
        </w:rPr>
        <w:t xml:space="preserve"> formula. </w:t>
      </w:r>
      <w:r w:rsidR="001D21B4" w:rsidRPr="006C6924">
        <w:rPr>
          <w:color w:val="FF0000"/>
        </w:rPr>
        <w:t xml:space="preserve">We can implement it as 1 – </w:t>
      </w:r>
      <w:proofErr w:type="spellStart"/>
      <w:proofErr w:type="gramStart"/>
      <w:r w:rsidR="001D21B4" w:rsidRPr="006C6924">
        <w:rPr>
          <w:color w:val="FF0000"/>
        </w:rPr>
        <w:t>normdist</w:t>
      </w:r>
      <w:proofErr w:type="spellEnd"/>
      <w:r w:rsidR="001D21B4" w:rsidRPr="006C6924">
        <w:rPr>
          <w:color w:val="FF0000"/>
        </w:rPr>
        <w:t>(</w:t>
      </w:r>
      <w:proofErr w:type="gramEnd"/>
      <w:r w:rsidR="001D21B4" w:rsidRPr="006C6924">
        <w:rPr>
          <w:color w:val="FF0000"/>
        </w:rPr>
        <w:t>1</w:t>
      </w:r>
      <w:r w:rsidR="00FF3713" w:rsidRPr="006C6924">
        <w:rPr>
          <w:color w:val="FF0000"/>
        </w:rPr>
        <w:t xml:space="preserve">.18, 0, 1, 1) </w:t>
      </w:r>
    </w:p>
    <w:p w14:paraId="584C8B6E" w14:textId="30FF9A6F" w:rsidR="00A871C5" w:rsidRPr="006C6924" w:rsidRDefault="00A871C5" w:rsidP="00A871C5">
      <w:pPr>
        <w:rPr>
          <w:color w:val="FF0000"/>
        </w:rPr>
      </w:pPr>
      <w:r w:rsidRPr="006C6924">
        <w:rPr>
          <w:color w:val="FF0000"/>
        </w:rPr>
        <w:t>P =</w:t>
      </w:r>
      <w:r w:rsidR="006C6924" w:rsidRPr="006C6924">
        <w:rPr>
          <w:color w:val="FF0000"/>
        </w:rPr>
        <w:t xml:space="preserve"> 0 </w:t>
      </w:r>
      <w:r w:rsidR="00EA283A" w:rsidRPr="006C6924">
        <w:rPr>
          <w:color w:val="FF0000"/>
        </w:rPr>
        <w:t>.1</w:t>
      </w:r>
      <w:r w:rsidR="006C6924" w:rsidRPr="006C6924">
        <w:rPr>
          <w:color w:val="FF0000"/>
        </w:rPr>
        <w:t>19</w:t>
      </w:r>
      <w:r w:rsidR="00226D81">
        <w:rPr>
          <w:color w:val="FF0000"/>
        </w:rPr>
        <w:t xml:space="preserve"> called</w:t>
      </w:r>
      <w:r w:rsidR="001D556D">
        <w:rPr>
          <w:color w:val="FF0000"/>
        </w:rPr>
        <w:t xml:space="preserve"> not significant because its greater than 0.05 </w:t>
      </w:r>
    </w:p>
    <w:p w14:paraId="0B8DEDE8" w14:textId="77777777" w:rsidR="00A871C5" w:rsidRDefault="00A871C5" w:rsidP="00A871C5">
      <w:r>
        <w:t xml:space="preserve">Step 4) </w:t>
      </w:r>
    </w:p>
    <w:p w14:paraId="11D34F57" w14:textId="45BE6216" w:rsidR="00850DC2" w:rsidRPr="006D5F3F" w:rsidRDefault="001D556D" w:rsidP="00850DC2">
      <w:pPr>
        <w:spacing w:after="5" w:line="249" w:lineRule="auto"/>
        <w:ind w:left="705"/>
        <w:rPr>
          <w:color w:val="FF0000"/>
        </w:rPr>
      </w:pPr>
      <w:r w:rsidRPr="006D5F3F">
        <w:rPr>
          <w:color w:val="FF0000"/>
        </w:rPr>
        <w:t>The null hypothesis cannot be rejected</w:t>
      </w:r>
      <w:r w:rsidR="00375D23" w:rsidRPr="006D5F3F">
        <w:rPr>
          <w:color w:val="FF0000"/>
        </w:rPr>
        <w:t xml:space="preserve"> because you will accept the null hypothesis </w:t>
      </w:r>
      <w:r w:rsidR="00C0324E" w:rsidRPr="006D5F3F">
        <w:rPr>
          <w:color w:val="FF0000"/>
        </w:rPr>
        <w:t>and</w:t>
      </w:r>
      <w:r w:rsidR="00375D23" w:rsidRPr="006D5F3F">
        <w:rPr>
          <w:color w:val="FF0000"/>
        </w:rPr>
        <w:t xml:space="preserve"> reject the alternative hypothesis</w:t>
      </w:r>
      <w:r w:rsidR="006D5F3F">
        <w:rPr>
          <w:color w:val="FF0000"/>
        </w:rPr>
        <w:t xml:space="preserve">. </w:t>
      </w:r>
    </w:p>
    <w:p w14:paraId="0DF2D0C2" w14:textId="3EB58BFB" w:rsidR="00C0324E" w:rsidRPr="006D5F3F" w:rsidRDefault="00C0324E" w:rsidP="00850DC2">
      <w:pPr>
        <w:spacing w:after="5" w:line="249" w:lineRule="auto"/>
        <w:ind w:left="705"/>
        <w:rPr>
          <w:color w:val="FF0000"/>
        </w:rPr>
      </w:pPr>
      <w:r w:rsidRPr="006D5F3F">
        <w:rPr>
          <w:color w:val="FF0000"/>
        </w:rPr>
        <w:t>Since the p value is larger than 0.05 data does not provide enough evidence, that the average rent is</w:t>
      </w:r>
      <w:r w:rsidR="006D5F3F" w:rsidRPr="006D5F3F">
        <w:rPr>
          <w:color w:val="FF0000"/>
        </w:rPr>
        <w:t xml:space="preserve"> larger than 500 dollars.</w:t>
      </w:r>
    </w:p>
    <w:sectPr w:rsidR="00C0324E" w:rsidRPr="006D5F3F">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52557" w14:textId="77777777" w:rsidR="00605645" w:rsidRDefault="00605645" w:rsidP="00325601">
      <w:pPr>
        <w:spacing w:after="0" w:line="240" w:lineRule="auto"/>
      </w:pPr>
      <w:r>
        <w:separator/>
      </w:r>
    </w:p>
  </w:endnote>
  <w:endnote w:type="continuationSeparator" w:id="0">
    <w:p w14:paraId="60482693" w14:textId="77777777" w:rsidR="00605645" w:rsidRDefault="00605645" w:rsidP="003256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806892"/>
      <w:docPartObj>
        <w:docPartGallery w:val="Page Numbers (Bottom of Page)"/>
        <w:docPartUnique/>
      </w:docPartObj>
    </w:sdtPr>
    <w:sdtEndPr/>
    <w:sdtContent>
      <w:sdt>
        <w:sdtPr>
          <w:id w:val="-1769616900"/>
          <w:docPartObj>
            <w:docPartGallery w:val="Page Numbers (Top of Page)"/>
            <w:docPartUnique/>
          </w:docPartObj>
        </w:sdtPr>
        <w:sdtEndPr/>
        <w:sdtContent>
          <w:p w14:paraId="40C429DF" w14:textId="77777777" w:rsidR="00325601" w:rsidRDefault="0032560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0F581E">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F581E">
              <w:rPr>
                <w:b/>
                <w:bCs/>
                <w:noProof/>
              </w:rPr>
              <w:t>4</w:t>
            </w:r>
            <w:r>
              <w:rPr>
                <w:b/>
                <w:bCs/>
                <w:sz w:val="24"/>
                <w:szCs w:val="24"/>
              </w:rPr>
              <w:fldChar w:fldCharType="end"/>
            </w:r>
          </w:p>
        </w:sdtContent>
      </w:sdt>
    </w:sdtContent>
  </w:sdt>
  <w:p w14:paraId="40873444" w14:textId="77777777" w:rsidR="00325601" w:rsidRDefault="003256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3B148" w14:textId="77777777" w:rsidR="00605645" w:rsidRDefault="00605645" w:rsidP="00325601">
      <w:pPr>
        <w:spacing w:after="0" w:line="240" w:lineRule="auto"/>
      </w:pPr>
      <w:r>
        <w:separator/>
      </w:r>
    </w:p>
  </w:footnote>
  <w:footnote w:type="continuationSeparator" w:id="0">
    <w:p w14:paraId="04E03A62" w14:textId="77777777" w:rsidR="00605645" w:rsidRDefault="00605645" w:rsidP="003256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24757"/>
    <w:multiLevelType w:val="hybridMultilevel"/>
    <w:tmpl w:val="19A29CD0"/>
    <w:lvl w:ilvl="0" w:tplc="7C0414DA">
      <w:start w:val="1"/>
      <w:numFmt w:val="lowerLetter"/>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32A8E48">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FFADAF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743D9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1E64EF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FFE6376">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7F08884">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87AC4DA">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BC8AF2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87E59A2"/>
    <w:multiLevelType w:val="hybridMultilevel"/>
    <w:tmpl w:val="EF1ED6A0"/>
    <w:lvl w:ilvl="0" w:tplc="6E504AEE">
      <w:start w:val="1"/>
      <w:numFmt w:val="lowerLetter"/>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B944E6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58A29D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4E6268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030BA5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D8B45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4CA5F2A">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C327D24">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044C3D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35A23A48"/>
    <w:multiLevelType w:val="hybridMultilevel"/>
    <w:tmpl w:val="3454FA1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7724DA1"/>
    <w:multiLevelType w:val="hybridMultilevel"/>
    <w:tmpl w:val="B8366160"/>
    <w:lvl w:ilvl="0" w:tplc="12861232">
      <w:start w:val="1"/>
      <w:numFmt w:val="lowerLetter"/>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F90404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A22721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702E43E">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D6A57A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844E90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968A1F2">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E04AA34">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ECC2AC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43E157A3"/>
    <w:multiLevelType w:val="hybridMultilevel"/>
    <w:tmpl w:val="893A1428"/>
    <w:lvl w:ilvl="0" w:tplc="91B093B4">
      <w:start w:val="1"/>
      <w:numFmt w:val="lowerLetter"/>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F30AAFE">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6FC54FE">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C6E2DB8">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3DCCFF2">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0A6D9CA">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BAE46D2">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818CE26">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88A6AAC">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51C0742F"/>
    <w:multiLevelType w:val="hybridMultilevel"/>
    <w:tmpl w:val="0F8E2C38"/>
    <w:lvl w:ilvl="0" w:tplc="34DEB1D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444D1A"/>
    <w:multiLevelType w:val="hybridMultilevel"/>
    <w:tmpl w:val="6CD81CD4"/>
    <w:lvl w:ilvl="0" w:tplc="6DF4B284">
      <w:start w:val="1"/>
      <w:numFmt w:val="lowerLetter"/>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9F6913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07EC0A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4762A7E">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30ED51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466C1A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DB8776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7627760">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07E341E">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59734AC1"/>
    <w:multiLevelType w:val="hybridMultilevel"/>
    <w:tmpl w:val="17C2A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063C5B"/>
    <w:multiLevelType w:val="hybridMultilevel"/>
    <w:tmpl w:val="4E301358"/>
    <w:lvl w:ilvl="0" w:tplc="80A6D74C">
      <w:start w:val="1"/>
      <w:numFmt w:val="lowerLetter"/>
      <w:lvlText w:val="%1."/>
      <w:lvlJc w:val="left"/>
      <w:pPr>
        <w:ind w:left="123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B7EE3FC">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F0EFA0E">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068E744">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02E65A8">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7A4C136">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0E29E10">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10EB960">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198E454">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6C04127C"/>
    <w:multiLevelType w:val="hybridMultilevel"/>
    <w:tmpl w:val="8E84C124"/>
    <w:lvl w:ilvl="0" w:tplc="15CCAF3E">
      <w:start w:val="1"/>
      <w:numFmt w:val="lowerLetter"/>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838E778">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68414D0">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458FDE8">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3EAE6C4">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FCE99CA">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A38DA3E">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1100FD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62EBBFA">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713E1AA5"/>
    <w:multiLevelType w:val="hybridMultilevel"/>
    <w:tmpl w:val="B8C4A806"/>
    <w:lvl w:ilvl="0" w:tplc="83862F9C">
      <w:start w:val="1"/>
      <w:numFmt w:val="lowerLetter"/>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05E3C78">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CD29EBC">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1FCB5E4">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B12537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7F2AB5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CCA2CB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14CB04E">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34A088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794056FA"/>
    <w:multiLevelType w:val="hybridMultilevel"/>
    <w:tmpl w:val="D7C65C3A"/>
    <w:lvl w:ilvl="0" w:tplc="E132E5F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9023650">
    <w:abstractNumId w:val="2"/>
  </w:num>
  <w:num w:numId="2" w16cid:durableId="1347512541">
    <w:abstractNumId w:val="7"/>
  </w:num>
  <w:num w:numId="3" w16cid:durableId="1648238351">
    <w:abstractNumId w:val="8"/>
  </w:num>
  <w:num w:numId="4" w16cid:durableId="594485834">
    <w:abstractNumId w:val="0"/>
  </w:num>
  <w:num w:numId="5" w16cid:durableId="1310595515">
    <w:abstractNumId w:val="3"/>
  </w:num>
  <w:num w:numId="6" w16cid:durableId="73479410">
    <w:abstractNumId w:val="9"/>
  </w:num>
  <w:num w:numId="7" w16cid:durableId="1884828805">
    <w:abstractNumId w:val="10"/>
  </w:num>
  <w:num w:numId="8" w16cid:durableId="1447771091">
    <w:abstractNumId w:val="1"/>
  </w:num>
  <w:num w:numId="9" w16cid:durableId="1155337110">
    <w:abstractNumId w:val="4"/>
  </w:num>
  <w:num w:numId="10" w16cid:durableId="611403742">
    <w:abstractNumId w:val="6"/>
  </w:num>
  <w:num w:numId="11" w16cid:durableId="1751467308">
    <w:abstractNumId w:val="11"/>
  </w:num>
  <w:num w:numId="12" w16cid:durableId="5831477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NzMwM7Q0MDc1M7JU0lEKTi0uzszPAykwrAUAMa1ROCwAAAA="/>
  </w:docVars>
  <w:rsids>
    <w:rsidRoot w:val="00325601"/>
    <w:rsid w:val="000622DA"/>
    <w:rsid w:val="00075F7D"/>
    <w:rsid w:val="000D1008"/>
    <w:rsid w:val="000F31FF"/>
    <w:rsid w:val="000F581E"/>
    <w:rsid w:val="0011536C"/>
    <w:rsid w:val="0013310C"/>
    <w:rsid w:val="00146213"/>
    <w:rsid w:val="00157FF2"/>
    <w:rsid w:val="0017703A"/>
    <w:rsid w:val="001960A5"/>
    <w:rsid w:val="001B13BC"/>
    <w:rsid w:val="001B7DD5"/>
    <w:rsid w:val="001D01F1"/>
    <w:rsid w:val="001D0233"/>
    <w:rsid w:val="001D21B4"/>
    <w:rsid w:val="001D556D"/>
    <w:rsid w:val="001E6CC2"/>
    <w:rsid w:val="001F0BA1"/>
    <w:rsid w:val="001F2016"/>
    <w:rsid w:val="002209AB"/>
    <w:rsid w:val="00221341"/>
    <w:rsid w:val="0022416B"/>
    <w:rsid w:val="00226D81"/>
    <w:rsid w:val="00226F31"/>
    <w:rsid w:val="002C3F09"/>
    <w:rsid w:val="002E75F4"/>
    <w:rsid w:val="003024BD"/>
    <w:rsid w:val="0030397F"/>
    <w:rsid w:val="00325601"/>
    <w:rsid w:val="0037517C"/>
    <w:rsid w:val="00375D23"/>
    <w:rsid w:val="003A29AE"/>
    <w:rsid w:val="003B061D"/>
    <w:rsid w:val="003B7651"/>
    <w:rsid w:val="003E51C3"/>
    <w:rsid w:val="003E652A"/>
    <w:rsid w:val="003F3722"/>
    <w:rsid w:val="0041094A"/>
    <w:rsid w:val="004512BB"/>
    <w:rsid w:val="00455DCD"/>
    <w:rsid w:val="00474218"/>
    <w:rsid w:val="00475575"/>
    <w:rsid w:val="004B3DC2"/>
    <w:rsid w:val="004B7242"/>
    <w:rsid w:val="004C0B47"/>
    <w:rsid w:val="004C3D1B"/>
    <w:rsid w:val="004D27CC"/>
    <w:rsid w:val="005029D3"/>
    <w:rsid w:val="0051126F"/>
    <w:rsid w:val="00521185"/>
    <w:rsid w:val="00521536"/>
    <w:rsid w:val="00526F90"/>
    <w:rsid w:val="00583CF3"/>
    <w:rsid w:val="00595105"/>
    <w:rsid w:val="005B65D4"/>
    <w:rsid w:val="005B7CDE"/>
    <w:rsid w:val="005C4E94"/>
    <w:rsid w:val="005C5167"/>
    <w:rsid w:val="005F3940"/>
    <w:rsid w:val="005F69C7"/>
    <w:rsid w:val="00601598"/>
    <w:rsid w:val="00605645"/>
    <w:rsid w:val="00643599"/>
    <w:rsid w:val="00681C06"/>
    <w:rsid w:val="00683387"/>
    <w:rsid w:val="00696FC1"/>
    <w:rsid w:val="006A09C0"/>
    <w:rsid w:val="006C368F"/>
    <w:rsid w:val="006C6924"/>
    <w:rsid w:val="006D5F3F"/>
    <w:rsid w:val="006E46D3"/>
    <w:rsid w:val="0071149F"/>
    <w:rsid w:val="0073283B"/>
    <w:rsid w:val="007614DB"/>
    <w:rsid w:val="00775744"/>
    <w:rsid w:val="00775934"/>
    <w:rsid w:val="007A4EC5"/>
    <w:rsid w:val="007B5A82"/>
    <w:rsid w:val="007B7EB3"/>
    <w:rsid w:val="007C32D5"/>
    <w:rsid w:val="007D4952"/>
    <w:rsid w:val="00812518"/>
    <w:rsid w:val="00816744"/>
    <w:rsid w:val="008356FC"/>
    <w:rsid w:val="00850DC2"/>
    <w:rsid w:val="008577E1"/>
    <w:rsid w:val="00860D8D"/>
    <w:rsid w:val="00860DA1"/>
    <w:rsid w:val="00877D4C"/>
    <w:rsid w:val="0088510B"/>
    <w:rsid w:val="008D2ED0"/>
    <w:rsid w:val="008D38F7"/>
    <w:rsid w:val="008D4A08"/>
    <w:rsid w:val="008F0BA5"/>
    <w:rsid w:val="009232B8"/>
    <w:rsid w:val="00930FB7"/>
    <w:rsid w:val="00936AD2"/>
    <w:rsid w:val="00942E90"/>
    <w:rsid w:val="00984E82"/>
    <w:rsid w:val="009C411E"/>
    <w:rsid w:val="009D2E34"/>
    <w:rsid w:val="009F375C"/>
    <w:rsid w:val="00A31C68"/>
    <w:rsid w:val="00A71EE7"/>
    <w:rsid w:val="00A8235D"/>
    <w:rsid w:val="00A871C5"/>
    <w:rsid w:val="00A905AB"/>
    <w:rsid w:val="00A925D9"/>
    <w:rsid w:val="00AA62F3"/>
    <w:rsid w:val="00AB4765"/>
    <w:rsid w:val="00AB5F7C"/>
    <w:rsid w:val="00AC7808"/>
    <w:rsid w:val="00AD3BFD"/>
    <w:rsid w:val="00B315C7"/>
    <w:rsid w:val="00BC1FB6"/>
    <w:rsid w:val="00BC3D0A"/>
    <w:rsid w:val="00BF4235"/>
    <w:rsid w:val="00C0324E"/>
    <w:rsid w:val="00C2086E"/>
    <w:rsid w:val="00C22FF3"/>
    <w:rsid w:val="00C40E6B"/>
    <w:rsid w:val="00C46974"/>
    <w:rsid w:val="00C80D32"/>
    <w:rsid w:val="00C876D9"/>
    <w:rsid w:val="00CD078C"/>
    <w:rsid w:val="00CD6EED"/>
    <w:rsid w:val="00CF6A79"/>
    <w:rsid w:val="00D1165F"/>
    <w:rsid w:val="00D22BE1"/>
    <w:rsid w:val="00D435FE"/>
    <w:rsid w:val="00D66496"/>
    <w:rsid w:val="00D86E7D"/>
    <w:rsid w:val="00D9743C"/>
    <w:rsid w:val="00DB4E6E"/>
    <w:rsid w:val="00DE00B8"/>
    <w:rsid w:val="00E37B02"/>
    <w:rsid w:val="00E762DE"/>
    <w:rsid w:val="00E90DEA"/>
    <w:rsid w:val="00EA01B2"/>
    <w:rsid w:val="00EA283A"/>
    <w:rsid w:val="00F0124C"/>
    <w:rsid w:val="00F21FF6"/>
    <w:rsid w:val="00F26931"/>
    <w:rsid w:val="00F45DC5"/>
    <w:rsid w:val="00F5066B"/>
    <w:rsid w:val="00F531ED"/>
    <w:rsid w:val="00F90F92"/>
    <w:rsid w:val="00FA5845"/>
    <w:rsid w:val="00FB53C5"/>
    <w:rsid w:val="00FE63CB"/>
    <w:rsid w:val="00FF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91FF7"/>
  <w15:chartTrackingRefBased/>
  <w15:docId w15:val="{562F1256-3A24-4C64-A756-3C47B4019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560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560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2560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560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2560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5601"/>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3256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5601"/>
  </w:style>
  <w:style w:type="paragraph" w:styleId="Footer">
    <w:name w:val="footer"/>
    <w:basedOn w:val="Normal"/>
    <w:link w:val="FooterChar"/>
    <w:uiPriority w:val="99"/>
    <w:unhideWhenUsed/>
    <w:rsid w:val="003256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5601"/>
  </w:style>
  <w:style w:type="paragraph" w:styleId="ListParagraph">
    <w:name w:val="List Paragraph"/>
    <w:basedOn w:val="Normal"/>
    <w:uiPriority w:val="34"/>
    <w:qFormat/>
    <w:rsid w:val="004B72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139</Words>
  <Characters>6495</Characters>
  <Application>Microsoft Office Word</Application>
  <DocSecurity>0</DocSecurity>
  <Lines>54</Lines>
  <Paragraphs>15</Paragraphs>
  <ScaleCrop>false</ScaleCrop>
  <Company>DeVry Education Group</Company>
  <LinksUpToDate>false</LinksUpToDate>
  <CharactersWithSpaces>7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za, Zoaib</dc:creator>
  <cp:keywords/>
  <dc:description/>
  <cp:lastModifiedBy>Ortiz, Christian</cp:lastModifiedBy>
  <cp:revision>2</cp:revision>
  <dcterms:created xsi:type="dcterms:W3CDTF">2023-11-09T20:23:00Z</dcterms:created>
  <dcterms:modified xsi:type="dcterms:W3CDTF">2023-11-09T20:23:00Z</dcterms:modified>
</cp:coreProperties>
</file>